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690C5" w14:textId="63F9EB84" w:rsidR="002A5B59" w:rsidRPr="002A5B59" w:rsidRDefault="002A5B59" w:rsidP="002A5B59">
      <w:pPr>
        <w:jc w:val="center"/>
        <w:rPr>
          <w:lang w:val="it-IT"/>
        </w:rPr>
      </w:pPr>
      <w:bookmarkStart w:id="0" w:name="OLE_LINK1"/>
      <w:r w:rsidRPr="002A5B59">
        <w:rPr>
          <w:lang w:val="it-IT"/>
        </w:rPr>
        <w:t>Desidero ritirarmi  SI [ ]     NO [</w:t>
      </w:r>
      <w:r w:rsidR="00C34CA3">
        <w:rPr>
          <w:lang w:val="it-IT"/>
        </w:rPr>
        <w:t xml:space="preserve"> </w:t>
      </w:r>
      <w:r w:rsidRPr="002A5B59">
        <w:rPr>
          <w:lang w:val="it-IT"/>
        </w:rPr>
        <w:t>]</w:t>
      </w:r>
    </w:p>
    <w:p w14:paraId="1F5B77C3" w14:textId="69D2EE0B" w:rsidR="00162E93" w:rsidRPr="00162E93" w:rsidRDefault="00162E93" w:rsidP="005620CC">
      <w:pPr>
        <w:tabs>
          <w:tab w:val="left" w:pos="7182"/>
        </w:tabs>
        <w:suppressAutoHyphens w:val="0"/>
        <w:spacing w:after="200" w:line="276" w:lineRule="auto"/>
        <w:rPr>
          <w:b/>
          <w:sz w:val="26"/>
          <w:lang w:val="it-IT"/>
        </w:rPr>
      </w:pPr>
      <w:r w:rsidRPr="00FA6E68">
        <w:rPr>
          <w:b/>
          <w:sz w:val="26"/>
          <w:lang w:val="it-IT"/>
        </w:rPr>
        <w:t xml:space="preserve">Domanda </w:t>
      </w:r>
      <w:r>
        <w:rPr>
          <w:b/>
          <w:sz w:val="26"/>
          <w:lang w:val="it-IT"/>
        </w:rPr>
        <w:t>1</w:t>
      </w:r>
      <w:r w:rsidR="005620CC">
        <w:rPr>
          <w:b/>
          <w:sz w:val="26"/>
          <w:lang w:val="it-IT"/>
        </w:rPr>
        <w:tab/>
      </w:r>
    </w:p>
    <w:p w14:paraId="6A17944A" w14:textId="38EE0C52" w:rsidR="00761901" w:rsidRPr="00FA6E68" w:rsidRDefault="00FA6E68" w:rsidP="008753B3">
      <w:pPr>
        <w:rPr>
          <w:lang w:val="it-IT"/>
        </w:rPr>
      </w:pPr>
      <w:r w:rsidRPr="00FA6E68">
        <w:rPr>
          <w:lang w:val="it-IT"/>
        </w:rPr>
        <w:t xml:space="preserve">Considerando il processore </w:t>
      </w:r>
      <w:r w:rsidR="00761901" w:rsidRPr="00FA6E68">
        <w:rPr>
          <w:lang w:val="it-IT"/>
        </w:rPr>
        <w:t xml:space="preserve">MIPS64 </w:t>
      </w:r>
      <w:r w:rsidRPr="00FA6E68">
        <w:rPr>
          <w:lang w:val="it-IT"/>
        </w:rPr>
        <w:t>e l’architettura descritt</w:t>
      </w:r>
      <w:r>
        <w:rPr>
          <w:lang w:val="it-IT"/>
        </w:rPr>
        <w:t>a in seguito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6521"/>
        <w:gridCol w:w="3882"/>
      </w:tblGrid>
      <w:tr w:rsidR="00761901" w:rsidRPr="00243C95" w14:paraId="28100D60" w14:textId="77777777" w:rsidTr="008753B3">
        <w:tc>
          <w:tcPr>
            <w:tcW w:w="3544" w:type="dxa"/>
          </w:tcPr>
          <w:p w14:paraId="25A0DA90" w14:textId="77777777" w:rsidR="00761901" w:rsidRPr="007C3AAA" w:rsidRDefault="00761901" w:rsidP="00761901">
            <w:pPr>
              <w:numPr>
                <w:ilvl w:val="1"/>
                <w:numId w:val="3"/>
              </w:numPr>
              <w:tabs>
                <w:tab w:val="clear" w:pos="1080"/>
                <w:tab w:val="left" w:pos="743"/>
              </w:tabs>
              <w:ind w:left="318"/>
              <w:rPr>
                <w:lang w:val="it-IT"/>
              </w:rPr>
            </w:pPr>
            <w:proofErr w:type="spellStart"/>
            <w:r w:rsidRPr="007C3AAA">
              <w:rPr>
                <w:lang w:val="it-IT"/>
              </w:rPr>
              <w:t>Integer</w:t>
            </w:r>
            <w:proofErr w:type="spellEnd"/>
            <w:r w:rsidRPr="007C3AAA">
              <w:rPr>
                <w:lang w:val="it-IT"/>
              </w:rPr>
              <w:t xml:space="preserve"> ALU: 1 clock </w:t>
            </w:r>
            <w:proofErr w:type="spellStart"/>
            <w:r w:rsidRPr="007C3AAA">
              <w:rPr>
                <w:lang w:val="it-IT"/>
              </w:rPr>
              <w:t>cycle</w:t>
            </w:r>
            <w:proofErr w:type="spellEnd"/>
          </w:p>
          <w:p w14:paraId="26ED8D92" w14:textId="77777777" w:rsidR="00761901" w:rsidRPr="007C3AAA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318"/>
              <w:rPr>
                <w:lang w:val="it-IT"/>
              </w:rPr>
            </w:pPr>
            <w:r w:rsidRPr="007C3AAA">
              <w:rPr>
                <w:lang w:val="it-IT"/>
              </w:rPr>
              <w:t xml:space="preserve">Data </w:t>
            </w:r>
            <w:proofErr w:type="spellStart"/>
            <w:r w:rsidRPr="007C3AAA">
              <w:rPr>
                <w:lang w:val="it-IT"/>
              </w:rPr>
              <w:t>memory</w:t>
            </w:r>
            <w:proofErr w:type="spellEnd"/>
            <w:r w:rsidRPr="007C3AAA">
              <w:rPr>
                <w:lang w:val="it-IT"/>
              </w:rPr>
              <w:t xml:space="preserve">: 1 clock </w:t>
            </w:r>
            <w:proofErr w:type="spellStart"/>
            <w:r w:rsidRPr="007C3AAA">
              <w:rPr>
                <w:lang w:val="it-IT"/>
              </w:rPr>
              <w:t>cycle</w:t>
            </w:r>
            <w:proofErr w:type="spellEnd"/>
          </w:p>
          <w:p w14:paraId="025CE9EB" w14:textId="112CB7AE" w:rsidR="00761901" w:rsidRPr="004A1BB0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318"/>
            </w:pPr>
            <w:r w:rsidRPr="004A1BB0">
              <w:t xml:space="preserve">FP multiplier unit: pipelined </w:t>
            </w:r>
            <w:r w:rsidR="005B224F">
              <w:t>5</w:t>
            </w:r>
            <w:r w:rsidRPr="004A1BB0">
              <w:t xml:space="preserve"> stages</w:t>
            </w:r>
          </w:p>
        </w:tc>
        <w:tc>
          <w:tcPr>
            <w:tcW w:w="6521" w:type="dxa"/>
          </w:tcPr>
          <w:p w14:paraId="25004FB8" w14:textId="5A6AC821" w:rsidR="00052FC0" w:rsidRPr="004A1BB0" w:rsidRDefault="00052FC0" w:rsidP="00052FC0">
            <w:pPr>
              <w:numPr>
                <w:ilvl w:val="1"/>
                <w:numId w:val="3"/>
              </w:numPr>
              <w:tabs>
                <w:tab w:val="clear" w:pos="1080"/>
              </w:tabs>
              <w:ind w:left="483"/>
            </w:pPr>
            <w:r w:rsidRPr="004A1BB0">
              <w:t xml:space="preserve">FP divider unit: not pipelined unit that requires </w:t>
            </w:r>
            <w:r w:rsidR="005B224F">
              <w:t>5</w:t>
            </w:r>
            <w:r>
              <w:t xml:space="preserve"> </w:t>
            </w:r>
            <w:r w:rsidRPr="004A1BB0">
              <w:t>clock cycles</w:t>
            </w:r>
          </w:p>
          <w:p w14:paraId="4186819C" w14:textId="21F38A4A" w:rsidR="00761901" w:rsidRPr="00CB12BF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483"/>
            </w:pPr>
            <w:r w:rsidRPr="00CB12BF">
              <w:t xml:space="preserve">FP arithmetic unit: pipelined </w:t>
            </w:r>
            <w:r w:rsidR="005B224F">
              <w:t>2</w:t>
            </w:r>
            <w:r w:rsidRPr="00CB12BF">
              <w:t xml:space="preserve"> stages</w:t>
            </w:r>
          </w:p>
          <w:p w14:paraId="58533307" w14:textId="77777777" w:rsidR="00761901" w:rsidRPr="004A1BB0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483"/>
            </w:pPr>
            <w:r w:rsidRPr="004A1BB0">
              <w:t>branch delay slot: 1 clock cycle, and the branch delay slot disable</w:t>
            </w:r>
            <w:r>
              <w:t>d</w:t>
            </w:r>
          </w:p>
        </w:tc>
        <w:tc>
          <w:tcPr>
            <w:tcW w:w="3882" w:type="dxa"/>
          </w:tcPr>
          <w:p w14:paraId="0AD9849D" w14:textId="77777777" w:rsidR="00761901" w:rsidRPr="00CB12BF" w:rsidRDefault="00761901" w:rsidP="00761901">
            <w:pPr>
              <w:numPr>
                <w:ilvl w:val="1"/>
                <w:numId w:val="3"/>
              </w:numPr>
              <w:tabs>
                <w:tab w:val="clear" w:pos="1080"/>
                <w:tab w:val="left" w:pos="742"/>
              </w:tabs>
              <w:ind w:left="317"/>
            </w:pPr>
            <w:r w:rsidRPr="00CB12BF">
              <w:t>forwarding enabled</w:t>
            </w:r>
          </w:p>
          <w:p w14:paraId="55C1322E" w14:textId="77777777" w:rsidR="00761901" w:rsidRPr="00243C95" w:rsidRDefault="00761901" w:rsidP="00761901">
            <w:pPr>
              <w:numPr>
                <w:ilvl w:val="1"/>
                <w:numId w:val="3"/>
              </w:numPr>
              <w:tabs>
                <w:tab w:val="clear" w:pos="1080"/>
                <w:tab w:val="left" w:pos="742"/>
              </w:tabs>
              <w:ind w:left="317"/>
            </w:pPr>
            <w:r>
              <w:t>it is possible to complete instruction EXE stage in an out-of-order fashion</w:t>
            </w:r>
            <w:r w:rsidRPr="00243C95">
              <w:t>.</w:t>
            </w:r>
          </w:p>
          <w:p w14:paraId="6FAF02EC" w14:textId="77777777" w:rsidR="00761901" w:rsidRPr="00243C95" w:rsidRDefault="00761901" w:rsidP="00761901"/>
        </w:tc>
      </w:tr>
    </w:tbl>
    <w:p w14:paraId="0ADDD63F" w14:textId="59AA8DD9" w:rsidR="00761901" w:rsidRPr="00FA6E68" w:rsidRDefault="00FA6E68" w:rsidP="00FA6E68">
      <w:pPr>
        <w:rPr>
          <w:lang w:val="it-IT"/>
        </w:rPr>
      </w:pPr>
      <w:r w:rsidRPr="00FA6E68">
        <w:rPr>
          <w:lang w:val="it-IT"/>
        </w:rPr>
        <w:t>Usando il frammento di codice riportato, si calcoli il tempo di esecuzione dell’intero programma</w:t>
      </w:r>
      <w:r>
        <w:rPr>
          <w:lang w:val="it-IT"/>
        </w:rPr>
        <w:t xml:space="preserve"> in colpi di clock e s</w:t>
      </w:r>
      <w:r w:rsidRPr="00FA6E68">
        <w:rPr>
          <w:lang w:val="it-IT"/>
        </w:rPr>
        <w:t>i complet</w:t>
      </w:r>
      <w:r>
        <w:rPr>
          <w:lang w:val="it-IT"/>
        </w:rPr>
        <w:t>i</w:t>
      </w:r>
      <w:r w:rsidRPr="00FA6E68">
        <w:rPr>
          <w:lang w:val="it-IT"/>
        </w:rPr>
        <w:t xml:space="preserve"> la seguente tabella. </w:t>
      </w:r>
    </w:p>
    <w:p w14:paraId="1A2F9513" w14:textId="77777777" w:rsidR="00144B29" w:rsidRPr="00FA6E68" w:rsidRDefault="00144B29" w:rsidP="00144B29">
      <w:pPr>
        <w:rPr>
          <w:rFonts w:ascii="Courier" w:hAnsi="Courier"/>
          <w:sz w:val="24"/>
          <w:szCs w:val="24"/>
          <w:lang w:val="it-IT"/>
        </w:rPr>
      </w:pPr>
      <w:r w:rsidRPr="00FA6E68">
        <w:rPr>
          <w:rFonts w:ascii="Courier" w:hAnsi="Courier"/>
          <w:sz w:val="24"/>
          <w:szCs w:val="24"/>
          <w:lang w:val="it-IT"/>
        </w:rPr>
        <w:t>;</w:t>
      </w:r>
      <w:r w:rsidRPr="00FA6E68">
        <w:rPr>
          <w:rFonts w:ascii="Courier" w:hAnsi="Courier"/>
          <w:sz w:val="24"/>
          <w:szCs w:val="24"/>
          <w:lang w:val="it-IT"/>
        </w:rPr>
        <w:tab/>
        <w:t>for (i = 0; i &lt; 100; i++) {</w:t>
      </w:r>
    </w:p>
    <w:p w14:paraId="054189C6" w14:textId="3D2C9DDC" w:rsidR="00144B29" w:rsidRPr="002A5B59" w:rsidRDefault="00144B29" w:rsidP="00144B29">
      <w:pPr>
        <w:rPr>
          <w:rFonts w:ascii="Courier" w:hAnsi="Courier"/>
          <w:lang w:val="it-IT"/>
        </w:rPr>
      </w:pPr>
      <w:r w:rsidRPr="00144B29">
        <w:rPr>
          <w:rFonts w:ascii="Courier" w:hAnsi="Courier"/>
          <w:sz w:val="24"/>
          <w:szCs w:val="24"/>
          <w:lang w:val="it-IT"/>
        </w:rPr>
        <w:t>;</w:t>
      </w:r>
      <w:r w:rsidR="00DB4777">
        <w:rPr>
          <w:rFonts w:ascii="Courier" w:hAnsi="Courier"/>
          <w:sz w:val="24"/>
          <w:szCs w:val="24"/>
          <w:lang w:val="it-IT"/>
        </w:rPr>
        <w:t xml:space="preserve">  </w:t>
      </w:r>
      <w:r w:rsidRPr="00144B29">
        <w:rPr>
          <w:rFonts w:ascii="Courier" w:hAnsi="Courier"/>
          <w:sz w:val="24"/>
          <w:szCs w:val="24"/>
          <w:lang w:val="it-IT"/>
        </w:rPr>
        <w:tab/>
      </w:r>
      <w:r w:rsidR="00DB4777">
        <w:rPr>
          <w:rFonts w:ascii="Courier" w:hAnsi="Courier"/>
          <w:sz w:val="24"/>
          <w:szCs w:val="24"/>
          <w:lang w:val="it-IT"/>
        </w:rPr>
        <w:t xml:space="preserve">   </w:t>
      </w:r>
      <w:r w:rsidRPr="00144B29">
        <w:rPr>
          <w:rFonts w:ascii="Courier" w:hAnsi="Courier"/>
          <w:sz w:val="24"/>
          <w:szCs w:val="24"/>
          <w:lang w:val="it-IT"/>
        </w:rPr>
        <w:t>v</w:t>
      </w:r>
      <w:r w:rsidR="002A3A72">
        <w:rPr>
          <w:rFonts w:ascii="Courier" w:hAnsi="Courier"/>
          <w:sz w:val="24"/>
          <w:szCs w:val="24"/>
          <w:lang w:val="it-IT"/>
        </w:rPr>
        <w:t>5</w:t>
      </w:r>
      <w:r w:rsidRPr="00144B29">
        <w:rPr>
          <w:rFonts w:ascii="Courier" w:hAnsi="Courier"/>
          <w:sz w:val="24"/>
          <w:szCs w:val="24"/>
          <w:lang w:val="it-IT"/>
        </w:rPr>
        <w:t>[i] = v1[i]</w:t>
      </w:r>
      <w:r w:rsidR="005B224F">
        <w:rPr>
          <w:rFonts w:ascii="Courier" w:hAnsi="Courier"/>
          <w:sz w:val="24"/>
          <w:szCs w:val="24"/>
          <w:lang w:val="it-IT"/>
        </w:rPr>
        <w:t>/</w:t>
      </w:r>
      <w:r w:rsidRPr="00144B29">
        <w:rPr>
          <w:rFonts w:ascii="Courier" w:hAnsi="Courier"/>
          <w:sz w:val="24"/>
          <w:szCs w:val="24"/>
          <w:lang w:val="it-IT"/>
        </w:rPr>
        <w:t>v2[i]</w:t>
      </w:r>
      <w:r w:rsidR="00EB1968">
        <w:rPr>
          <w:rFonts w:ascii="Courier" w:hAnsi="Courier"/>
          <w:sz w:val="24"/>
          <w:szCs w:val="24"/>
          <w:lang w:val="it-IT"/>
        </w:rPr>
        <w:t xml:space="preserve"> </w:t>
      </w:r>
      <w:r w:rsidR="005B224F">
        <w:rPr>
          <w:rFonts w:ascii="Courier" w:hAnsi="Courier"/>
          <w:sz w:val="24"/>
          <w:szCs w:val="24"/>
          <w:lang w:val="it-IT"/>
        </w:rPr>
        <w:t>*</w:t>
      </w:r>
      <w:r w:rsidR="00EB1968">
        <w:rPr>
          <w:rFonts w:ascii="Courier" w:hAnsi="Courier"/>
          <w:sz w:val="24"/>
          <w:szCs w:val="24"/>
          <w:lang w:val="it-IT"/>
        </w:rPr>
        <w:t xml:space="preserve"> </w:t>
      </w:r>
      <w:r w:rsidRPr="00144B29">
        <w:rPr>
          <w:rFonts w:ascii="Courier" w:hAnsi="Courier"/>
          <w:sz w:val="24"/>
          <w:szCs w:val="24"/>
          <w:lang w:val="it-IT"/>
        </w:rPr>
        <w:t>v3[i]</w:t>
      </w:r>
      <w:r w:rsidR="005B224F">
        <w:rPr>
          <w:rFonts w:ascii="Courier" w:hAnsi="Courier"/>
          <w:sz w:val="24"/>
          <w:szCs w:val="24"/>
          <w:lang w:val="it-IT"/>
        </w:rPr>
        <w:t>/</w:t>
      </w:r>
      <w:r w:rsidR="002A3A72" w:rsidRPr="00144B29">
        <w:rPr>
          <w:rFonts w:ascii="Courier" w:hAnsi="Courier"/>
          <w:sz w:val="24"/>
          <w:szCs w:val="24"/>
          <w:lang w:val="it-IT"/>
        </w:rPr>
        <w:t>v</w:t>
      </w:r>
      <w:r w:rsidR="002A3A72">
        <w:rPr>
          <w:rFonts w:ascii="Courier" w:hAnsi="Courier"/>
          <w:sz w:val="24"/>
          <w:szCs w:val="24"/>
          <w:lang w:val="it-IT"/>
        </w:rPr>
        <w:t>4</w:t>
      </w:r>
      <w:r w:rsidR="002A3A72" w:rsidRPr="00144B29">
        <w:rPr>
          <w:rFonts w:ascii="Courier" w:hAnsi="Courier"/>
          <w:sz w:val="24"/>
          <w:szCs w:val="24"/>
          <w:lang w:val="it-IT"/>
        </w:rPr>
        <w:t>[i]</w:t>
      </w:r>
      <w:r w:rsidR="00EB1968">
        <w:rPr>
          <w:rFonts w:ascii="Courier" w:hAnsi="Courier"/>
          <w:sz w:val="24"/>
          <w:szCs w:val="24"/>
          <w:lang w:val="it-IT"/>
        </w:rPr>
        <w:t>;</w:t>
      </w:r>
      <w:r w:rsidR="002A5B59">
        <w:rPr>
          <w:rFonts w:ascii="Courier" w:hAnsi="Courier"/>
          <w:sz w:val="24"/>
          <w:szCs w:val="24"/>
          <w:lang w:val="it-IT"/>
        </w:rPr>
        <w:t xml:space="preserve"> </w:t>
      </w:r>
      <w:r w:rsidRPr="002A5B59">
        <w:rPr>
          <w:rFonts w:ascii="Courier" w:hAnsi="Courier" w:cs="Courier New"/>
          <w:sz w:val="24"/>
          <w:szCs w:val="24"/>
          <w:lang w:val="it-IT"/>
        </w:rPr>
        <w:t>}</w:t>
      </w:r>
    </w:p>
    <w:tbl>
      <w:tblPr>
        <w:tblStyle w:val="Grigliatab3"/>
        <w:tblW w:w="15920" w:type="dxa"/>
        <w:tblInd w:w="-289" w:type="dxa"/>
        <w:tblLayout w:type="fixed"/>
        <w:tblLook w:val="0000" w:firstRow="0" w:lastRow="0" w:firstColumn="0" w:lastColumn="0" w:noHBand="0" w:noVBand="0"/>
      </w:tblPr>
      <w:tblGrid>
        <w:gridCol w:w="2874"/>
        <w:gridCol w:w="288"/>
        <w:gridCol w:w="283"/>
        <w:gridCol w:w="283"/>
        <w:gridCol w:w="283"/>
        <w:gridCol w:w="283"/>
        <w:gridCol w:w="284"/>
        <w:gridCol w:w="284"/>
        <w:gridCol w:w="284"/>
        <w:gridCol w:w="284"/>
        <w:gridCol w:w="284"/>
        <w:gridCol w:w="278"/>
        <w:gridCol w:w="290"/>
        <w:gridCol w:w="284"/>
        <w:gridCol w:w="277"/>
        <w:gridCol w:w="291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834"/>
      </w:tblGrid>
      <w:tr w:rsidR="00C34CA3" w:rsidRPr="00E168B1" w14:paraId="7B01C526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7E812FF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</w:p>
          <w:p w14:paraId="0D2D789D" w14:textId="77777777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data</w:t>
            </w:r>
          </w:p>
        </w:tc>
        <w:tc>
          <w:tcPr>
            <w:tcW w:w="288" w:type="dxa"/>
          </w:tcPr>
          <w:p w14:paraId="44617DA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3820C856" w14:textId="447129E8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9C6B332" w14:textId="76EE8993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61A1FD4" w14:textId="79151B56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478C673" w14:textId="77BC83D3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861F21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90F45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3FA3F8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2636E5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8BD83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2EF29810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2BC06EB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06502BC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0E26910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7895C1B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36122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6244B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9F4152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DD2542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EB1A8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764DCA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371839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D286BC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87A15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44F4D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7200C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595756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C54AA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CDD3E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B46A8E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0CA35B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7C06E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9226A3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851C20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38E798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D87C0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B1B899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A7A265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1ECD1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7B00A7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78E0F6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F2E28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3E825CA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4BFE6F5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t xml:space="preserve">Clock </w:t>
            </w: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br/>
            </w:r>
            <w:proofErr w:type="spellStart"/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t>cycles</w:t>
            </w:r>
            <w:proofErr w:type="spellEnd"/>
          </w:p>
        </w:tc>
      </w:tr>
      <w:tr w:rsidR="00C34CA3" w:rsidRPr="00E168B1" w14:paraId="7E0EE422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0DF548A1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 xml:space="preserve">V1:      .double  “100 </w:t>
            </w:r>
            <w:proofErr w:type="spellStart"/>
            <w:r w:rsidRPr="00D33D4A">
              <w:rPr>
                <w:rFonts w:ascii="Arial" w:hAnsi="Arial" w:cs="Arial"/>
                <w:lang w:val="it-IT"/>
              </w:rPr>
              <w:t>values</w:t>
            </w:r>
            <w:proofErr w:type="spellEnd"/>
            <w:r w:rsidRPr="00D33D4A">
              <w:rPr>
                <w:rFonts w:ascii="Arial" w:hAnsi="Arial" w:cs="Arial"/>
                <w:lang w:val="it-IT"/>
              </w:rPr>
              <w:t>”</w:t>
            </w:r>
          </w:p>
        </w:tc>
        <w:tc>
          <w:tcPr>
            <w:tcW w:w="288" w:type="dxa"/>
          </w:tcPr>
          <w:p w14:paraId="013F3133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FA0CD8C" w14:textId="6B1E375F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065D52A" w14:textId="5CB24F80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AB5C8D6" w14:textId="16D54FDF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5F00BDA" w14:textId="0343CA55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50368F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EDF6DA0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7D8A6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733BE9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72304D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757D741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68DC455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55DEFE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FC9591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A6ACD72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E587A4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59181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BFF14A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3C76D9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4C4BC9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A8381E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21BA30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4B4100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0992F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56D74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F8DB3A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A3301D6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DA509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F52DFF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66CD2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D99435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11787D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EC289E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8327F5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44B6366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312E8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8D1B472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04725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5A3A0C3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5B504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7237BCD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51304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B6E91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7418FF8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2CCCE48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1C52D853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 xml:space="preserve">V2:      .double  “100 </w:t>
            </w:r>
            <w:proofErr w:type="spellStart"/>
            <w:r w:rsidRPr="00D33D4A">
              <w:rPr>
                <w:rFonts w:ascii="Arial" w:hAnsi="Arial" w:cs="Arial"/>
                <w:lang w:val="it-IT"/>
              </w:rPr>
              <w:t>values</w:t>
            </w:r>
            <w:proofErr w:type="spellEnd"/>
            <w:r w:rsidRPr="00D33D4A">
              <w:rPr>
                <w:rFonts w:ascii="Arial" w:hAnsi="Arial" w:cs="Arial"/>
                <w:lang w:val="it-IT"/>
              </w:rPr>
              <w:t>”</w:t>
            </w:r>
          </w:p>
        </w:tc>
        <w:tc>
          <w:tcPr>
            <w:tcW w:w="288" w:type="dxa"/>
          </w:tcPr>
          <w:p w14:paraId="27346A1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B16629E" w14:textId="704F246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A2C95A9" w14:textId="16FA4ADB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EDA7436" w14:textId="2DAF53BF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141B840" w14:textId="0AE6AF29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1464FC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16E9D8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B9DBB3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23831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6691B5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1949C5F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3E3CA93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835637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733507E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547CC33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5A0BE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6870DC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628975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E428460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8DD315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8B9AD1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3336A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5C5A8C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AE9700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87C89A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BA7B5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1B0CC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DC6FDE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0729D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DCC2F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2F8D5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E4E0AC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FFB1A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6504E0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1CF540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D6EAA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F3FFC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A82E3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202B5C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05329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71CE4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8025B7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7BEBD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1613DB3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77AC55C3" w14:textId="77777777" w:rsidTr="00715495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6124DB6" w14:textId="77777777" w:rsidR="000867D5" w:rsidRPr="00D33D4A" w:rsidRDefault="000867D5" w:rsidP="00B363DD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3:      .double  “100 values”</w:t>
            </w:r>
          </w:p>
          <w:p w14:paraId="173C29BE" w14:textId="77777777" w:rsidR="000867D5" w:rsidRPr="00D33D4A" w:rsidRDefault="000867D5" w:rsidP="00B363DD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…</w:t>
            </w:r>
          </w:p>
          <w:p w14:paraId="7A1A23B4" w14:textId="77777777" w:rsidR="000867D5" w:rsidRPr="00D33D4A" w:rsidRDefault="000867D5" w:rsidP="00B363DD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5:      .double “100 zeros”</w:t>
            </w:r>
          </w:p>
        </w:tc>
        <w:tc>
          <w:tcPr>
            <w:tcW w:w="288" w:type="dxa"/>
          </w:tcPr>
          <w:p w14:paraId="4FCCE715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6F9B064" w14:textId="20D61413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65A6D9D4" w14:textId="44D1FD92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BEDCC90" w14:textId="5B7654FA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57D8ADBF" w14:textId="2DA91DED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E8E4DE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44E943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599F0C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DB5FAF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969FAC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" w:type="dxa"/>
            <w:shd w:val="clear" w:color="auto" w:fill="auto"/>
          </w:tcPr>
          <w:p w14:paraId="31C743D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44837AB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308450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F4D095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" w:type="dxa"/>
            <w:shd w:val="clear" w:color="auto" w:fill="auto"/>
          </w:tcPr>
          <w:p w14:paraId="796D1D3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077FA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CB9296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76E27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9DA949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18463B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EF32A8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B3EB0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E4BCE1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2E603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72EBEC1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758CD9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64D45E7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238ED0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CEABBD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347F0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CF9B5D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2C1B67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4C8210B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4C8A86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0F25D4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F1340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C66A69A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912072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3AA7A7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E29837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79A4802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6D667C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A5771D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67B7225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CA3" w:rsidRPr="00E168B1" w14:paraId="2DD38F3D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9631FF7" w14:textId="77777777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 xml:space="preserve">V4:      .double  “100 </w:t>
            </w:r>
            <w:proofErr w:type="spellStart"/>
            <w:r w:rsidRPr="00D33D4A">
              <w:rPr>
                <w:rFonts w:ascii="Arial" w:hAnsi="Arial" w:cs="Arial"/>
                <w:lang w:val="it-IT"/>
              </w:rPr>
              <w:t>values</w:t>
            </w:r>
            <w:proofErr w:type="spellEnd"/>
            <w:r w:rsidRPr="00D33D4A">
              <w:rPr>
                <w:rFonts w:ascii="Arial" w:hAnsi="Arial" w:cs="Arial"/>
                <w:lang w:val="it-IT"/>
              </w:rPr>
              <w:t>”</w:t>
            </w:r>
          </w:p>
        </w:tc>
        <w:tc>
          <w:tcPr>
            <w:tcW w:w="288" w:type="dxa"/>
          </w:tcPr>
          <w:p w14:paraId="16321AE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77A16946" w14:textId="02C9E3BA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0E3D506" w14:textId="73F0CACF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735C75CC" w14:textId="4CFF8024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ACDFF9A" w14:textId="7CCD8461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D38B9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9FE99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AD2153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885798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94555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3C9A928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10F4B13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63F793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1C197AC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1888420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E597AD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9CAF08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7999F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14AAC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8E7FBB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B0858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CFE808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A958CA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641421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90AC3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92BA79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C98EE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17BB9D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2952DF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124EA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9602D4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B65AC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3C6726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F1F533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FC7A28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8B29DB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75A11D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6AFEC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4BE0A5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A0705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B02C2A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3F23C9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0C127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D2E8C9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C95611E" w14:textId="77777777" w:rsidTr="00715495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282AD4AE" w14:textId="77777777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 xml:space="preserve">V5:      .double  “100 </w:t>
            </w:r>
            <w:proofErr w:type="spellStart"/>
            <w:r w:rsidRPr="00D33D4A">
              <w:rPr>
                <w:rFonts w:ascii="Arial" w:hAnsi="Arial" w:cs="Arial"/>
                <w:lang w:val="it-IT"/>
              </w:rPr>
              <w:t>values</w:t>
            </w:r>
            <w:proofErr w:type="spellEnd"/>
            <w:r w:rsidRPr="00D33D4A">
              <w:rPr>
                <w:rFonts w:ascii="Arial" w:hAnsi="Arial" w:cs="Arial"/>
                <w:lang w:val="it-IT"/>
              </w:rPr>
              <w:t>”</w:t>
            </w:r>
          </w:p>
        </w:tc>
        <w:tc>
          <w:tcPr>
            <w:tcW w:w="288" w:type="dxa"/>
          </w:tcPr>
          <w:p w14:paraId="5B6074B2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A9F1F16" w14:textId="1B3F02F0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811F822" w14:textId="065088DC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E5326B3" w14:textId="3F7008E4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0E2DCF8F" w14:textId="3D1FF6FD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E806B3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9D83F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DC0E3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D1A4771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33B6B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7EF6075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3F85562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945CD4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5E1443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2E0190D3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1DA8A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5DBB26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858324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A8D6FE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F0A23B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30A066A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2A4FAF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E3D4D5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0CDF55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84A4E3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5A8847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EF21F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F8202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F592CA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0D328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57B15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13B4A1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A956AD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13136F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817632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4471F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D4E88D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2EA183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AF5875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E1767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28AFC1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F6BD8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CD29BF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26B6598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924A3EA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49BB83E7" w14:textId="0444BC0C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5A879CF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80F9CE8" w14:textId="1E69C3C2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7C03B39E" w14:textId="25786D8E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16C1968" w14:textId="74690578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9C0241D" w14:textId="27004BE3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36354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9A7400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505F2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602D3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2B492F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2476053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5EB2C46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2590D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3B315CE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6FC5952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F802D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A90B2F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2E798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FA35E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2F26F0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99A3B6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CE5D2C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7D41FF2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DA3FD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D0B690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F86B7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403E3A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A00A2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B2D7F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D139EA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BA65E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E424B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61332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F3711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46AC8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55150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14758C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EE6B0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A8DC0D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2BE04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470A0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58CEB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F000FD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06C632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6F6AC34D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4DB10C31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text</w:t>
            </w:r>
          </w:p>
        </w:tc>
        <w:tc>
          <w:tcPr>
            <w:tcW w:w="288" w:type="dxa"/>
          </w:tcPr>
          <w:p w14:paraId="673AEC73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6C46C89" w14:textId="1F9D0E51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ECED9BB" w14:textId="2A032C3A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23EA2CE" w14:textId="350EAB50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C2D98E2" w14:textId="3B1791BC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C4ECADB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C8E23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69C1E38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401EF0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EFB9CD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53B7B46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4991BA53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A5DE3C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44BAD11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763B3605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945DA5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ED95849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1CBE17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B53C78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DD7F58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6B22D7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0244A9A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B4ECE22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46E689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06FD19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286E10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134EA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BE2E26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AFD1F7A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AD6397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5D24A48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F788F5C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F20A924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05B96D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DA73AE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38C7602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E980864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8699C0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BC54825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6D94C5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8F147E6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B5FFF79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CD89249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3B70BF61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80F2DBE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6DD363B8" w14:textId="6B157840" w:rsidR="00144B29" w:rsidRPr="00D33D4A" w:rsidRDefault="00144B29" w:rsidP="00144B29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 xml:space="preserve">main: </w:t>
            </w:r>
            <w:r w:rsidRPr="00D33D4A">
              <w:rPr>
                <w:rFonts w:ascii="Arial" w:hAnsi="Arial" w:cs="Arial"/>
              </w:rPr>
              <w:tab/>
            </w:r>
            <w:proofErr w:type="spellStart"/>
            <w:r w:rsidRPr="00D33D4A">
              <w:rPr>
                <w:rFonts w:ascii="Arial" w:hAnsi="Arial" w:cs="Arial"/>
              </w:rPr>
              <w:t>daddui</w:t>
            </w:r>
            <w:proofErr w:type="spellEnd"/>
            <w:r w:rsidRPr="00D33D4A">
              <w:rPr>
                <w:rFonts w:ascii="Arial" w:hAnsi="Arial" w:cs="Arial"/>
              </w:rPr>
              <w:tab/>
              <w:t>r1,r0,0</w:t>
            </w:r>
            <w:r w:rsidRPr="00D33D4A">
              <w:rPr>
                <w:rFonts w:ascii="Arial" w:hAnsi="Arial" w:cs="Arial"/>
              </w:rPr>
              <w:tab/>
            </w:r>
          </w:p>
        </w:tc>
        <w:tc>
          <w:tcPr>
            <w:tcW w:w="288" w:type="dxa"/>
          </w:tcPr>
          <w:p w14:paraId="11B19DE7" w14:textId="178229CB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1C1E54E" w14:textId="5236B31C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4CCA35B" w14:textId="7AEC3192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176DE30" w14:textId="063A055B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1A588B2" w14:textId="28BD6E3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7A0270" w14:textId="42D6CBE8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1BC3A23" w14:textId="1FFCDDD4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D0F1414" w14:textId="3241C3AF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82020E" w14:textId="57B0BCA4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95B52B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1E54038C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1818CBEE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A543A89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5C5661C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78F1D81F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FD0C61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6D0CD77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3671B3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58AA275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28727D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60F3114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DA8FED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ED051C2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8DD777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33BD62E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994A263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6269D96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78535F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2308C0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139229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DAE24C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28484F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16B0293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4E8F4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DA7FE3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2690832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26C532F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0C0170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3F4E89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B4E16B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538A542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289139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57ECAE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C1FB928" w14:textId="05CD1C25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024CB22B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195A8F64" w14:textId="41A66406" w:rsidR="00144B29" w:rsidRPr="00D33D4A" w:rsidRDefault="00144B29" w:rsidP="00144B29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 xml:space="preserve">   </w:t>
            </w:r>
            <w:r w:rsidRPr="00D33D4A">
              <w:rPr>
                <w:rFonts w:ascii="Arial" w:hAnsi="Arial" w:cs="Arial"/>
              </w:rPr>
              <w:tab/>
            </w:r>
            <w:proofErr w:type="spellStart"/>
            <w:r w:rsidRPr="00D33D4A">
              <w:rPr>
                <w:rFonts w:ascii="Arial" w:hAnsi="Arial" w:cs="Arial"/>
              </w:rPr>
              <w:t>daddui</w:t>
            </w:r>
            <w:proofErr w:type="spellEnd"/>
            <w:r w:rsidRPr="00D33D4A">
              <w:rPr>
                <w:rFonts w:ascii="Arial" w:hAnsi="Arial" w:cs="Arial"/>
              </w:rPr>
              <w:tab/>
              <w:t>r2,r0,100</w:t>
            </w:r>
          </w:p>
        </w:tc>
        <w:tc>
          <w:tcPr>
            <w:tcW w:w="288" w:type="dxa"/>
          </w:tcPr>
          <w:p w14:paraId="2D5B9C13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5861009" w14:textId="1778D2B3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85EAE8C" w14:textId="3D7DA03B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8803CD4" w14:textId="300EA932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423BC01A" w14:textId="24AA3060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4577F2" w14:textId="04D96FFF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91731DD" w14:textId="72BCA318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9E0D8E8" w14:textId="456FF2A6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1EE0C27" w14:textId="7196E8DA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4552623" w14:textId="18D2FF40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51A4CAC1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3A03373D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6AF2EF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9F6712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6E5F8CBA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2A6B82D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F472E3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CE82E75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4AF6A0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0E433D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DA57F2A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0C7A2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6B6E270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119CC57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5C0DD6E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2FB84CC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6227D06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230CD8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FB0A71E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707EBEA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5F22474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56D7C09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3C55E3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B7BF88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3B849E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B5B94CA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367D8BB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F2657B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2C2115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FE1724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CCAAB4D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1A800A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1AEDC06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2C3B843C" w14:textId="778A0472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7C2BCF98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535BC0DC" w14:textId="0186DE0C" w:rsidR="00E90839" w:rsidRPr="00D33D4A" w:rsidRDefault="00E90839" w:rsidP="00E90839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</w:rPr>
              <w:t xml:space="preserve">loop:   </w:t>
            </w:r>
            <w:r w:rsidRPr="00D33D4A">
              <w:rPr>
                <w:rFonts w:ascii="Arial" w:hAnsi="Arial" w:cs="Arial"/>
              </w:rPr>
              <w:tab/>
            </w:r>
            <w:proofErr w:type="spellStart"/>
            <w:r w:rsidRPr="00D33D4A">
              <w:rPr>
                <w:rFonts w:ascii="Arial" w:hAnsi="Arial" w:cs="Arial"/>
                <w:lang w:eastAsia="en-US"/>
              </w:rPr>
              <w:t>l.d</w:t>
            </w:r>
            <w:proofErr w:type="spellEnd"/>
            <w:r w:rsidRPr="00D33D4A">
              <w:rPr>
                <w:rFonts w:ascii="Arial" w:hAnsi="Arial" w:cs="Arial"/>
                <w:lang w:eastAsia="en-US"/>
              </w:rPr>
              <w:t xml:space="preserve">  f</w:t>
            </w:r>
            <w:r w:rsidR="00EB1968">
              <w:rPr>
                <w:rFonts w:ascii="Arial" w:hAnsi="Arial" w:cs="Arial"/>
                <w:lang w:eastAsia="en-US"/>
              </w:rPr>
              <w:t>1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 w:rsidR="00EB1968">
              <w:rPr>
                <w:rFonts w:ascii="Arial" w:hAnsi="Arial" w:cs="Arial"/>
                <w:lang w:eastAsia="en-US"/>
              </w:rPr>
              <w:t>1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</w:tcPr>
          <w:p w14:paraId="669659E0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9264EA1" w14:textId="2E7F596C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4606199" w14:textId="44909B04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B0254FF" w14:textId="35101208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2029C55" w14:textId="3FDA4EDC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341C48" w14:textId="3263F5D2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F2DC0DD" w14:textId="26A566C2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4CAC70" w14:textId="2DB39DB3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800979" w14:textId="1F196E92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3F8370E" w14:textId="64B56CBD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2464F498" w14:textId="4C6BF57C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50084342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809253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41E5EB47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2C7FC807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298817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56A222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F96F300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CF5428E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8072FA8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BC135A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83F3CF0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11837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3EDB351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104F5BA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653CF76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84ADB7A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AD2A998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EC0F0A0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ADC241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A6214EB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C977FA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0C8E47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FBB3F8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8173D0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A44D4DF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A72E7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AED263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CA1886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61BB090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F513CA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A90E9A6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4605F5F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50377FB9" w14:textId="1137D9A6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76A8E3C9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7C7EFEF" w14:textId="7B85C663" w:rsidR="00E90839" w:rsidRPr="00D33D4A" w:rsidRDefault="00E90839" w:rsidP="00E90839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</w:rPr>
              <w:t xml:space="preserve">   </w:t>
            </w:r>
            <w:r w:rsidRPr="00D33D4A">
              <w:rPr>
                <w:rFonts w:ascii="Arial" w:hAnsi="Arial" w:cs="Arial"/>
              </w:rPr>
              <w:tab/>
            </w:r>
            <w:proofErr w:type="spellStart"/>
            <w:r w:rsidRPr="00D33D4A">
              <w:rPr>
                <w:rFonts w:ascii="Arial" w:hAnsi="Arial" w:cs="Arial"/>
                <w:lang w:eastAsia="en-US"/>
              </w:rPr>
              <w:t>l.d</w:t>
            </w:r>
            <w:proofErr w:type="spellEnd"/>
            <w:r w:rsidRPr="00D33D4A">
              <w:rPr>
                <w:rFonts w:ascii="Arial" w:hAnsi="Arial" w:cs="Arial"/>
                <w:lang w:eastAsia="en-US"/>
              </w:rPr>
              <w:t xml:space="preserve">  f</w:t>
            </w:r>
            <w:r w:rsidR="00EB1968">
              <w:rPr>
                <w:rFonts w:ascii="Arial" w:hAnsi="Arial" w:cs="Arial"/>
                <w:lang w:eastAsia="en-US"/>
              </w:rPr>
              <w:t>2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 w:rsidR="00EB1968">
              <w:rPr>
                <w:rFonts w:ascii="Arial" w:hAnsi="Arial" w:cs="Arial"/>
                <w:lang w:eastAsia="en-US"/>
              </w:rPr>
              <w:t>2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</w:tcPr>
          <w:p w14:paraId="551E46EA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FBD3C1F" w14:textId="3102D7D1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ED81EED" w14:textId="2DA3609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3AE4583" w14:textId="4BDF5A1B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0C4C6517" w14:textId="760F8146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CEDED9" w14:textId="603BED6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480D37" w14:textId="1230410B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72FBD6A" w14:textId="2BD47F9C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D825B74" w14:textId="3E3AF6AD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FB6A13" w14:textId="16470942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14213B57" w14:textId="3FFADEED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59EE2350" w14:textId="2602441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FCDA26F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EDD4528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79B2D849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2050A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BC39C8B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A5953F7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FF711E8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476CFB1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D0A8E0B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8F8268C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2EB8793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0BCED84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AF0B5FF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82D7B1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9999C42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50C6C96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8AEA3D0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ECF3CED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F612C30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DE8E9F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B651308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97F35E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36058B4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237DF64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81A551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CAFF1C9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DBA94D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FABD6C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41B8E4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5EE8CF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1608D8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1F5E106D" w14:textId="7A97C7AF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09079EA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48378D15" w14:textId="0743EBCD" w:rsidR="00D33D4A" w:rsidRPr="00D33D4A" w:rsidRDefault="00D33D4A" w:rsidP="00D33D4A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="005B224F">
              <w:rPr>
                <w:rFonts w:ascii="Arial" w:hAnsi="Arial" w:cs="Arial"/>
                <w:lang w:val="pt-BR"/>
              </w:rPr>
              <w:t>div</w:t>
            </w:r>
            <w:r w:rsidR="002A3A72" w:rsidRPr="00D33D4A">
              <w:rPr>
                <w:rFonts w:ascii="Arial" w:hAnsi="Arial" w:cs="Arial"/>
              </w:rPr>
              <w:t>.d f</w:t>
            </w:r>
            <w:r w:rsidR="002A3A72">
              <w:rPr>
                <w:rFonts w:ascii="Arial" w:hAnsi="Arial" w:cs="Arial"/>
              </w:rPr>
              <w:t>5</w:t>
            </w:r>
            <w:r w:rsidR="002A3A72" w:rsidRPr="00D33D4A">
              <w:rPr>
                <w:rFonts w:ascii="Arial" w:hAnsi="Arial" w:cs="Arial"/>
              </w:rPr>
              <w:t>,f</w:t>
            </w:r>
            <w:r w:rsidR="002A3A72">
              <w:rPr>
                <w:rFonts w:ascii="Arial" w:hAnsi="Arial" w:cs="Arial"/>
              </w:rPr>
              <w:t>1</w:t>
            </w:r>
            <w:r w:rsidR="002A3A72" w:rsidRPr="00D33D4A">
              <w:rPr>
                <w:rFonts w:ascii="Arial" w:hAnsi="Arial" w:cs="Arial"/>
              </w:rPr>
              <w:t>,f</w:t>
            </w:r>
            <w:r w:rsidR="002A3A72">
              <w:rPr>
                <w:rFonts w:ascii="Arial" w:hAnsi="Arial" w:cs="Arial"/>
              </w:rPr>
              <w:t>2</w:t>
            </w:r>
          </w:p>
        </w:tc>
        <w:tc>
          <w:tcPr>
            <w:tcW w:w="288" w:type="dxa"/>
          </w:tcPr>
          <w:p w14:paraId="01A1A48D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20B6964" w14:textId="05935E9F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A13F42E" w14:textId="49B8651A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C7611B9" w14:textId="14271316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62C2A3C" w14:textId="1B67D98C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5CFDD7" w14:textId="0A0FCE3E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582E3DF" w14:textId="4D712E73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6C8F6C" w14:textId="0FC32BBA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C6D88F" w14:textId="35CCE03C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6EB3DF" w14:textId="5EDF40FC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60F76E9E" w14:textId="630200A2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0F5B7FF0" w14:textId="15FE9760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47DA2D" w14:textId="04C85F59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1389CED6" w14:textId="130D6AD6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28D09D18" w14:textId="6859E8AB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62761C8" w14:textId="165224C9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FDF1B1D" w14:textId="406FA678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D1FD8C2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CB97A4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2855083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6E7493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7B1413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BBE13AA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60536DB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11617B9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798D579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423E73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62A428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0407F54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618977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9E36CCE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D1D4C1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0DBD99D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D382C48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07B499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A847BE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D52F1A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7C9B37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5B4B3F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62878D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F719FE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0AD0315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85C265A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32382FDA" w14:textId="5290AB6E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2BCE9EBF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71DFC33" w14:textId="3D03E921" w:rsidR="002A3A72" w:rsidRPr="00D33D4A" w:rsidRDefault="002A3A72" w:rsidP="00D33D4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proofErr w:type="spellStart"/>
            <w:r w:rsidRPr="00D33D4A">
              <w:rPr>
                <w:rFonts w:ascii="Arial" w:hAnsi="Arial" w:cs="Arial"/>
                <w:lang w:eastAsia="en-US"/>
              </w:rPr>
              <w:t>l.d</w:t>
            </w:r>
            <w:proofErr w:type="spellEnd"/>
            <w:r w:rsidRPr="00D33D4A">
              <w:rPr>
                <w:rFonts w:ascii="Arial" w:hAnsi="Arial" w:cs="Arial"/>
                <w:lang w:eastAsia="en-US"/>
              </w:rPr>
              <w:t xml:space="preserve">  f</w:t>
            </w:r>
            <w:r>
              <w:rPr>
                <w:rFonts w:ascii="Arial" w:hAnsi="Arial" w:cs="Arial"/>
                <w:lang w:eastAsia="en-US"/>
              </w:rPr>
              <w:t>3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>
              <w:rPr>
                <w:rFonts w:ascii="Arial" w:hAnsi="Arial" w:cs="Arial"/>
                <w:lang w:eastAsia="en-US"/>
              </w:rPr>
              <w:t>3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  <w:shd w:val="clear" w:color="auto" w:fill="auto"/>
          </w:tcPr>
          <w:p w14:paraId="14610E6A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A72C2D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4FA96CC6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1BECA63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F67055D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E45B2FA" w14:textId="5D096515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2EFF3C4" w14:textId="708297E0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A6782F8" w14:textId="7000F9F8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1812A0" w14:textId="30E583E0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8F563E" w14:textId="2CE38EAE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73EC8BB8" w14:textId="0E389CC9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54B91425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B46A47C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021091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E672567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12BD07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7EAA2DC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F76D2A5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C7C068B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13CD0E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BAE3B4C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25A8B3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DC5CFEB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8C62BA2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584C7B4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1EE4D24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11FE39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52A7A1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4F58A95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AD2275C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B3CCBDD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65B62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709B9FA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B30946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1BABC96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E1C007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69097FF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423E81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8C1ED0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A86E495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3FC0BDD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75FC7B1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7CCA29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3E646049" w14:textId="7A118C19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04994B56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30ACD124" w14:textId="33FF47AB" w:rsidR="002A3A72" w:rsidRPr="00D33D4A" w:rsidRDefault="002A3A72" w:rsidP="00D33D4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proofErr w:type="spellStart"/>
            <w:r w:rsidRPr="00D33D4A">
              <w:rPr>
                <w:rFonts w:ascii="Arial" w:hAnsi="Arial" w:cs="Arial"/>
                <w:lang w:eastAsia="en-US"/>
              </w:rPr>
              <w:t>l.d</w:t>
            </w:r>
            <w:proofErr w:type="spellEnd"/>
            <w:r w:rsidRPr="00D33D4A">
              <w:rPr>
                <w:rFonts w:ascii="Arial" w:hAnsi="Arial" w:cs="Arial"/>
                <w:lang w:eastAsia="en-US"/>
              </w:rPr>
              <w:t xml:space="preserve">  f</w:t>
            </w:r>
            <w:r>
              <w:rPr>
                <w:rFonts w:ascii="Arial" w:hAnsi="Arial" w:cs="Arial"/>
                <w:lang w:eastAsia="en-US"/>
              </w:rPr>
              <w:t>4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>
              <w:rPr>
                <w:rFonts w:ascii="Arial" w:hAnsi="Arial" w:cs="Arial"/>
                <w:lang w:eastAsia="en-US"/>
              </w:rPr>
              <w:t>4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</w:tcPr>
          <w:p w14:paraId="70E01E0E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0EDDFF7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0B601B1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16B998E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7EE7D2F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3452814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1F487D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2CD4F6" w14:textId="77261628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8F2D907" w14:textId="0A18DEC0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77CBE88" w14:textId="08ADAED5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77A62AD7" w14:textId="16A3101C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3CC6663A" w14:textId="2A5193E2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4C9D1C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7033ED12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131ACAB2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DECB9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F34E074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A93AD5D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E6E9FDA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4F74A9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F50E8C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D3BD139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D652AB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2E5797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BE32427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3EEE661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08D49A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0D10F1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F3C6B46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BEC43AF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1ED4F98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813247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16B473E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990E12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BDC36B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FEDBE1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4611D1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2658E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02DE89E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C41C68C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26AB7D5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1B5174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109846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09AE73B3" w14:textId="4C77C872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9DC6BF8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1A1D6EE" w14:textId="6CCCEBCE" w:rsidR="00166DFB" w:rsidRPr="00D33D4A" w:rsidRDefault="00166DFB" w:rsidP="00166DFB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proofErr w:type="spellStart"/>
            <w:r w:rsidR="005B224F">
              <w:rPr>
                <w:rFonts w:ascii="Arial" w:hAnsi="Arial" w:cs="Arial"/>
              </w:rPr>
              <w:t>div</w:t>
            </w:r>
            <w:r w:rsidRPr="00D33D4A">
              <w:rPr>
                <w:rFonts w:ascii="Arial" w:hAnsi="Arial" w:cs="Arial"/>
              </w:rPr>
              <w:t>.d</w:t>
            </w:r>
            <w:proofErr w:type="spellEnd"/>
            <w:r w:rsidRPr="00D33D4A">
              <w:rPr>
                <w:rFonts w:ascii="Arial" w:hAnsi="Arial" w:cs="Arial"/>
              </w:rPr>
              <w:t xml:space="preserve">  f</w:t>
            </w:r>
            <w:r w:rsidR="002A3A72">
              <w:rPr>
                <w:rFonts w:ascii="Arial" w:hAnsi="Arial" w:cs="Arial"/>
              </w:rPr>
              <w:t>6</w:t>
            </w:r>
            <w:r w:rsidRPr="00D33D4A">
              <w:rPr>
                <w:rFonts w:ascii="Arial" w:hAnsi="Arial" w:cs="Arial"/>
              </w:rPr>
              <w:t>,</w:t>
            </w:r>
            <w:r w:rsidR="002A3A72">
              <w:rPr>
                <w:rFonts w:ascii="Arial" w:hAnsi="Arial" w:cs="Arial"/>
              </w:rPr>
              <w:t>f3,f4</w:t>
            </w:r>
          </w:p>
        </w:tc>
        <w:tc>
          <w:tcPr>
            <w:tcW w:w="288" w:type="dxa"/>
          </w:tcPr>
          <w:p w14:paraId="74469F73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4DE8D40" w14:textId="31325DD6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078CB16" w14:textId="4AD6FE1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7287CAE3" w14:textId="2A8B639A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28BF48E5" w14:textId="3892CB23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5C4A43" w14:textId="625E1CD8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899DAB5" w14:textId="61786240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6840F2" w14:textId="2FA4D47C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7907308" w14:textId="5734C6BF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99E223" w14:textId="4C9DA7A2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2984FF3B" w14:textId="09B3AA6C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6E403BD8" w14:textId="0A08ABCE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144BD43" w14:textId="3C404E4D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51D8D7B" w14:textId="18B6EA1E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9C96EDD" w14:textId="12DF39BE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FAF038E" w14:textId="68F82639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8282E50" w14:textId="7D84C14A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8570BB" w14:textId="58101F11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2427C38" w14:textId="56CED6B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BA4325B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52CA7DF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310C8C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DBB3E7C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58FCE7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7EB0C73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F496C26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EC6B582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2E35EA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D704E2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E338C1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051841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807524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1AC5EA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2761B2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6DBD2A4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A2CA369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D85D812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2BF1E13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F1C28E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C17A9B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896EEA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70E258" w14:textId="77777777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EA833EA" w14:textId="77777777" w:rsidR="00166DFB" w:rsidRPr="00E168B1" w:rsidRDefault="00166DFB" w:rsidP="00166DF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15DC9212" w14:textId="0B2CF565" w:rsidR="00166DFB" w:rsidRPr="00E168B1" w:rsidRDefault="00166DFB" w:rsidP="00166DF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0A6EFD39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826E21C" w14:textId="020F94E8" w:rsidR="00EB1968" w:rsidRPr="00D33D4A" w:rsidRDefault="00EB1968" w:rsidP="00EB1968">
            <w:pPr>
              <w:rPr>
                <w:rFonts w:ascii="Arial" w:hAnsi="Arial" w:cs="Arial"/>
                <w:lang w:val="nl-NL"/>
              </w:rPr>
            </w:pPr>
            <w:bookmarkStart w:id="1" w:name="_Hlk123826402"/>
            <w:r w:rsidRPr="00D33D4A">
              <w:rPr>
                <w:rFonts w:ascii="Arial" w:hAnsi="Arial" w:cs="Arial"/>
                <w:lang w:val="pt-BR"/>
              </w:rPr>
              <w:tab/>
            </w:r>
            <w:proofErr w:type="spellStart"/>
            <w:r w:rsidR="005B224F">
              <w:rPr>
                <w:rFonts w:ascii="Arial" w:hAnsi="Arial" w:cs="Arial"/>
              </w:rPr>
              <w:t>mul</w:t>
            </w:r>
            <w:r w:rsidRPr="00D33D4A">
              <w:rPr>
                <w:rFonts w:ascii="Arial" w:hAnsi="Arial" w:cs="Arial"/>
              </w:rPr>
              <w:t>.d</w:t>
            </w:r>
            <w:proofErr w:type="spellEnd"/>
            <w:r w:rsidRPr="00D33D4A">
              <w:rPr>
                <w:rFonts w:ascii="Arial" w:hAnsi="Arial" w:cs="Arial"/>
              </w:rPr>
              <w:t xml:space="preserve"> f</w:t>
            </w:r>
            <w:r w:rsidR="002A3A72"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f</w:t>
            </w:r>
            <w:r w:rsidR="002A3A72"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f</w:t>
            </w:r>
            <w:r w:rsidR="002A3A72">
              <w:rPr>
                <w:rFonts w:ascii="Arial" w:hAnsi="Arial" w:cs="Arial"/>
              </w:rPr>
              <w:t>6</w:t>
            </w:r>
          </w:p>
        </w:tc>
        <w:tc>
          <w:tcPr>
            <w:tcW w:w="288" w:type="dxa"/>
          </w:tcPr>
          <w:p w14:paraId="00FDEDE3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9AAF359" w14:textId="545FF9C5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447B332" w14:textId="58DDA25F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916B9EB" w14:textId="7513D10C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76BD1DEA" w14:textId="5E7F6A1D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031A0BA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EFF031" w14:textId="5EDC3EC8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1DE3B81" w14:textId="08061C85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59D8414" w14:textId="623435F0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6E0C04B" w14:textId="0E4C0BB1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373DE399" w14:textId="1E89248E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5C514311" w14:textId="18E4D9ED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486BEE4" w14:textId="3687F593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3055F0E5" w14:textId="21AAF50F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6C074047" w14:textId="6E71DFFE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D39E1BF" w14:textId="1B7EE708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0964343" w14:textId="4B872AB9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F9F4A50" w14:textId="49B1F815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CF2CB43" w14:textId="2395ED01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96C87E8" w14:textId="39163256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3A69C75" w14:textId="17C3440C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CD11CA" w14:textId="418B4AD9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B3051B0" w14:textId="1E8DD0AD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7BACEF1" w14:textId="4891DB10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A1ACB9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6BFF62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314C0F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3FC625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6A16C76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CA9760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1E13AA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8E56023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2A5F077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306BF3A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E2DE2E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E72477B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12CF912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5C1B00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984CBC2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6899584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73999BB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CB7E4A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4B8B12E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0C71F274" w14:textId="1EB95F83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504934A5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EF52635" w14:textId="7B1E7D2C" w:rsidR="00EB1968" w:rsidRPr="00D33D4A" w:rsidRDefault="00EB1968" w:rsidP="00EB1968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proofErr w:type="spellStart"/>
            <w:r w:rsidRPr="00D33D4A">
              <w:rPr>
                <w:rFonts w:ascii="Arial" w:hAnsi="Arial" w:cs="Arial"/>
              </w:rPr>
              <w:t>s.d</w:t>
            </w:r>
            <w:proofErr w:type="spellEnd"/>
            <w:r w:rsidRPr="00D33D4A">
              <w:rPr>
                <w:rFonts w:ascii="Arial" w:hAnsi="Arial" w:cs="Arial"/>
              </w:rPr>
              <w:t xml:space="preserve"> f</w:t>
            </w:r>
            <w:r w:rsidR="002A3A72"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v</w:t>
            </w:r>
            <w:r w:rsidR="002A3A72"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(r1)</w:t>
            </w:r>
          </w:p>
        </w:tc>
        <w:tc>
          <w:tcPr>
            <w:tcW w:w="288" w:type="dxa"/>
          </w:tcPr>
          <w:p w14:paraId="7A0DBD5A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0A4412A" w14:textId="289BBF7C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B3925F8" w14:textId="3E467932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FCDA828" w14:textId="1DB24621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DC7A96D" w14:textId="57E74EFA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FBBA332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C70A4E3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724559" w14:textId="5FB56764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2DB399B" w14:textId="74F9C639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F3DB3B8" w14:textId="61903979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1D246D77" w14:textId="3A6220C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19883CFC" w14:textId="08DA5100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983F5B" w14:textId="20751AB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DC33530" w14:textId="5E954B42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24DC55F2" w14:textId="12C304A1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3D9E0C8" w14:textId="7AD68541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8913784" w14:textId="699B0332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0B9B26" w14:textId="06403E19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64BAC44" w14:textId="7CD15895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1C6DAB" w14:textId="6511F42D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DA7FF1A" w14:textId="4E27B9DB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0F27B50" w14:textId="07BBE408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1717112" w14:textId="26362F28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0BA48B" w14:textId="1F33EDCA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1B43CA4" w14:textId="613A935B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A8738BF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98B0B6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BFE7DE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2F20DD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00CB558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295E2DD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2CEF5C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5E7634E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8D97ABB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A463825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2E49F9C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7CBF80A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F785B4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0D11DB7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16DA85C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6E091B6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042C71C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DD6EC3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5EF16C4" w14:textId="1669504F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bookmarkEnd w:id="1"/>
      <w:tr w:rsidR="00C34CA3" w:rsidRPr="00E168B1" w14:paraId="2DD01F54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37576CF" w14:textId="2F74BA8E" w:rsidR="00EB1968" w:rsidRPr="00D33D4A" w:rsidRDefault="00EB1968" w:rsidP="00EB1968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proofErr w:type="spellStart"/>
            <w:r w:rsidRPr="00D33D4A">
              <w:rPr>
                <w:rFonts w:ascii="Arial" w:hAnsi="Arial" w:cs="Arial"/>
              </w:rPr>
              <w:t>daddui</w:t>
            </w:r>
            <w:proofErr w:type="spellEnd"/>
            <w:r w:rsidRPr="00D33D4A">
              <w:rPr>
                <w:rFonts w:ascii="Arial" w:hAnsi="Arial" w:cs="Arial"/>
              </w:rPr>
              <w:t xml:space="preserve"> r1,r1,8</w:t>
            </w:r>
          </w:p>
        </w:tc>
        <w:tc>
          <w:tcPr>
            <w:tcW w:w="288" w:type="dxa"/>
          </w:tcPr>
          <w:p w14:paraId="605BD53F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3CF864EF" w14:textId="7C263212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7BCDB4D" w14:textId="2864C578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4EE7261" w14:textId="3A728DF6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C5BA702" w14:textId="6FB8F07A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22E054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C04BFDF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D41A12F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9D15360" w14:textId="518FE195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7878C4" w14:textId="00BFFA2D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1EBDF0D0" w14:textId="141EE83C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77CC2DE8" w14:textId="256AFAA9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0A0F05" w14:textId="6A8C5A24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6FEF28D3" w14:textId="359D31CD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44FE2A27" w14:textId="17D731C6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A3EB9D" w14:textId="384A8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C92D0E2" w14:textId="725EC222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76448B2" w14:textId="3FB87BAE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D4578EE" w14:textId="388E21EE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D3D1900" w14:textId="54BED8C0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F50D57" w14:textId="63A89090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30D6B24" w14:textId="39614533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D4282F" w14:textId="7C7BEDDD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A166054" w14:textId="1E960649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77A3468" w14:textId="11C3C62A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63954F8" w14:textId="20DE788F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7D8A1A" w14:textId="33B06F2B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2809C0" w14:textId="1ADD23F5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A0AB96E" w14:textId="2DB52F1D" w:rsidR="00EB1968" w:rsidRPr="00E168B1" w:rsidRDefault="00EB1968" w:rsidP="00EB1968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8789105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460416A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BA35C1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1AD1A6F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DBEEC3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86391E6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E0DCF9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38A340B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7FB5FF1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19C6123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7476B96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9F71450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6D30B18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5D5CE0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3DC0F051" w14:textId="2E2D7496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0ACAE775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244EB36E" w14:textId="2C25B706" w:rsidR="00EB1968" w:rsidRPr="00D33D4A" w:rsidRDefault="00EB1968" w:rsidP="00EB1968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proofErr w:type="spellStart"/>
            <w:r w:rsidRPr="00D33D4A">
              <w:rPr>
                <w:rFonts w:ascii="Arial" w:hAnsi="Arial" w:cs="Arial"/>
              </w:rPr>
              <w:t>daddi</w:t>
            </w:r>
            <w:proofErr w:type="spellEnd"/>
            <w:r w:rsidRPr="00D33D4A">
              <w:rPr>
                <w:rFonts w:ascii="Arial" w:hAnsi="Arial" w:cs="Arial"/>
              </w:rPr>
              <w:t xml:space="preserve"> r2,r2,-1</w:t>
            </w:r>
          </w:p>
        </w:tc>
        <w:tc>
          <w:tcPr>
            <w:tcW w:w="288" w:type="dxa"/>
          </w:tcPr>
          <w:p w14:paraId="2430A6DC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2CDA737" w14:textId="3E10C3B4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851DFFE" w14:textId="20450496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B7B10EC" w14:textId="0335F703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A465B99" w14:textId="6AA6C90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34F836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2324BB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644F02E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DBECACF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B774695" w14:textId="156E7BF1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39DBA4CF" w14:textId="521F4A34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3A4E7B81" w14:textId="06656DDD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E4E9B0" w14:textId="1AAD5368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BE5FF5F" w14:textId="48B31EB1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0182B1DD" w14:textId="3405419E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EE104E" w14:textId="60F50D1F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F4297A" w14:textId="21F269F2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1E7E196" w14:textId="19991CCB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C5F26D" w14:textId="7D5A4554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FF20C66" w14:textId="06F197D4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3D285DD" w14:textId="400124E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E663CD6" w14:textId="01E4C25D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38B782" w14:textId="47D2ED41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E4C0EE" w14:textId="13809B4F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CA47F9" w14:textId="78FCC0E2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E37E94F" w14:textId="70E76AE5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1FE4AF9" w14:textId="3FF9E588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38F1309" w14:textId="38F197DE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2DA45A4" w14:textId="2C1EE98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AAE8AB5" w14:textId="53628AC1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50C0B56" w14:textId="7EE7553B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A1BA3F5" w14:textId="1670C2A1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16DACF3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908991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FA6EB9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76757D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8624C9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C3E0DD5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A583E9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FC27231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1A36E89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5D4421A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F8D276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6AECBBD" w14:textId="236DA259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9A52021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51E2628" w14:textId="3DEB2810" w:rsidR="00EB1968" w:rsidRPr="00D33D4A" w:rsidRDefault="00EB1968" w:rsidP="00EB1968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  <w:t>bnez r2,loop</w:t>
            </w:r>
          </w:p>
        </w:tc>
        <w:tc>
          <w:tcPr>
            <w:tcW w:w="288" w:type="dxa"/>
          </w:tcPr>
          <w:p w14:paraId="745C271E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125C4F0" w14:textId="797E10EC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260F1C06" w14:textId="7694AFB6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109F20C" w14:textId="080AEC12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10AA9E48" w14:textId="5B44FF7B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C86EA26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5ED1A445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97DDA2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7C1E5F46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439EEF3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" w:type="dxa"/>
          </w:tcPr>
          <w:p w14:paraId="2D90B71F" w14:textId="77777777" w:rsidR="00EB1968" w:rsidRPr="00EB1968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darkGray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23CDE7BF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2D4048CE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1635C614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" w:type="dxa"/>
          </w:tcPr>
          <w:p w14:paraId="27FCAC6F" w14:textId="46582530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36FD686" w14:textId="5A493A8D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4858F00" w14:textId="133F3DED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CBAEF1" w14:textId="4FC2D4F9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B033961" w14:textId="01706441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BD1250" w14:textId="6E4C554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417432E5" w14:textId="7CBFC05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D15F00" w14:textId="35B5064E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78363460" w14:textId="4CA37464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2843B9D" w14:textId="4CF0812E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5EFCFE0" w14:textId="3E4089BA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C06960C" w14:textId="0CBCB38B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3B723C0" w14:textId="56F193B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E34AFA" w14:textId="23B0F69C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1C02493" w14:textId="4869F38B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47E762" w14:textId="01CB2E32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4884551F" w14:textId="67FDD471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7C25AC9" w14:textId="7DDD89F9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621804D" w14:textId="68AE32BE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43D50E" w14:textId="1FB7C931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2B512DB7" w14:textId="68A8685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4537EB9" w14:textId="4F4A18DB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723176B7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A43FD1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2E312026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DAB28F3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A4EAF46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7A6BE5C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2E1B686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18240A20" w14:textId="0B2292E4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CA3" w:rsidRPr="00E168B1" w14:paraId="29F823FB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0ECE55CD" w14:textId="016CC136" w:rsidR="00EB1968" w:rsidRPr="00D33D4A" w:rsidRDefault="00EB1968" w:rsidP="00EB1968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  <w:t>Halt</w:t>
            </w:r>
          </w:p>
        </w:tc>
        <w:tc>
          <w:tcPr>
            <w:tcW w:w="288" w:type="dxa"/>
          </w:tcPr>
          <w:p w14:paraId="03272A57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15E15DF" w14:textId="0E558DA2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2CE1EC2" w14:textId="610113B6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A686393" w14:textId="2CB2CF79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CBE5BB6" w14:textId="75975A19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D11E79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A8ADB20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C054C4A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24CA1C7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0E72289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6E24DA67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16DB8C58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A3C73C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91F3CA3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E660C29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BED5DA8" w14:textId="3B82B9F0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C2ECAED" w14:textId="387D5716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A2BB838" w14:textId="7CC54F3A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A47192F" w14:textId="27C99E29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9DD592" w14:textId="550B2650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6173668" w14:textId="27A9D4C6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38EEAA2" w14:textId="435B7BD1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CBFAD4" w14:textId="18874FAC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86276C6" w14:textId="30D5E38C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473692A" w14:textId="5E670273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A9644EC" w14:textId="38917638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1DF1BAD" w14:textId="3FFBC3C0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735A520" w14:textId="0266E214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0C780C" w14:textId="5034532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9661968" w14:textId="197FA046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CE99BB3" w14:textId="12BC0338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06FF51" w14:textId="72C021BC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7D7F5E" w14:textId="1186F310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58C3B27" w14:textId="6E496A7B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FC60057" w14:textId="0675BFBD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A07D3C9" w14:textId="75C44AC8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954991D" w14:textId="284EE56D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D82D83C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FAE4273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3808A7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B09E19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5ADFE19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F9D6D4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11B36360" w14:textId="4198AF08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904FA34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36BECBEE" w14:textId="77777777" w:rsidR="00EB1968" w:rsidRPr="00D33D4A" w:rsidRDefault="00EB1968" w:rsidP="00EB1968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50A240D4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B9DD6E9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14A96F0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58D5D69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B457876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32B0F40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5F4CF8F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BCB7B76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84C47E4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16ED07F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D9D9D9" w:themeFill="background1" w:themeFillShade="D9"/>
          </w:tcPr>
          <w:p w14:paraId="6341435E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D9D9D9" w:themeFill="background1" w:themeFillShade="D9"/>
          </w:tcPr>
          <w:p w14:paraId="59C265EE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1CD542C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D9D9D9" w:themeFill="background1" w:themeFillShade="D9"/>
          </w:tcPr>
          <w:p w14:paraId="0D22E75E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D9D9D9" w:themeFill="background1" w:themeFillShade="D9"/>
          </w:tcPr>
          <w:p w14:paraId="0F12AA4A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1B81A4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C496996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76486BE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6920C8D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BF85BC8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E5EA57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C5BC79F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060B8F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F63CE6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38B1620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9DCA9E8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6F12C8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D3052E8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1E9565E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A2FD96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AE72820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0FB3C26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3F66A2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510CBF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862E88F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808DFD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FD40D29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09A719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E5C55AD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4FC7C1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AAF2554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C380F23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DA982DC" w14:textId="77777777" w:rsidR="00EB1968" w:rsidRPr="00E168B1" w:rsidRDefault="00EB1968" w:rsidP="00EB196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6B0E2742" w14:textId="77777777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EB1968" w:rsidRPr="00E168B1" w14:paraId="0A609210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4028FD77" w14:textId="77777777" w:rsidR="00EB1968" w:rsidRPr="00D33D4A" w:rsidRDefault="00EB1968" w:rsidP="00EB1968">
            <w:pPr>
              <w:jc w:val="right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Total</w:t>
            </w:r>
          </w:p>
        </w:tc>
        <w:tc>
          <w:tcPr>
            <w:tcW w:w="288" w:type="dxa"/>
            <w:shd w:val="clear" w:color="auto" w:fill="auto"/>
          </w:tcPr>
          <w:p w14:paraId="58272A56" w14:textId="77777777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08998D8" w14:textId="728AF6B3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376ED5BB" w14:textId="24E06B85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3E937E6" w14:textId="7A480182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1075" w:type="dxa"/>
            <w:gridSpan w:val="39"/>
            <w:shd w:val="clear" w:color="auto" w:fill="auto"/>
          </w:tcPr>
          <w:p w14:paraId="7F908DCD" w14:textId="6E538B46" w:rsidR="00EB1968" w:rsidRPr="00E168B1" w:rsidRDefault="00EB1968" w:rsidP="00EB196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679CEDED" w14:textId="3F71082D" w:rsidR="00EB1968" w:rsidRPr="00E168B1" w:rsidRDefault="00EB1968" w:rsidP="00EB196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bookmarkEnd w:id="0"/>
    </w:tbl>
    <w:p w14:paraId="6016827F" w14:textId="18717E67" w:rsidR="00052FC0" w:rsidRDefault="00052FC0" w:rsidP="00C35855">
      <w:pPr>
        <w:ind w:left="360"/>
        <w:rPr>
          <w:lang w:val="it-IT"/>
        </w:rPr>
      </w:pPr>
    </w:p>
    <w:p w14:paraId="5231B0C4" w14:textId="4CDC4273" w:rsidR="00C35855" w:rsidRPr="00FA6E68" w:rsidRDefault="00052FC0" w:rsidP="00947ACA">
      <w:pPr>
        <w:suppressAutoHyphens w:val="0"/>
        <w:spacing w:after="200" w:line="276" w:lineRule="auto"/>
        <w:rPr>
          <w:b/>
          <w:sz w:val="26"/>
          <w:lang w:val="it-IT"/>
        </w:rPr>
      </w:pPr>
      <w:r>
        <w:rPr>
          <w:lang w:val="it-IT"/>
        </w:rPr>
        <w:br w:type="page"/>
      </w:r>
      <w:r w:rsidR="00C35855" w:rsidRPr="00FA6E68">
        <w:rPr>
          <w:b/>
          <w:sz w:val="26"/>
          <w:lang w:val="it-IT"/>
        </w:rPr>
        <w:lastRenderedPageBreak/>
        <w:t xml:space="preserve">Domanda </w:t>
      </w:r>
      <w:r w:rsidR="00162E93">
        <w:rPr>
          <w:b/>
          <w:sz w:val="26"/>
          <w:lang w:val="it-IT"/>
        </w:rPr>
        <w:t>2</w:t>
      </w:r>
    </w:p>
    <w:p w14:paraId="10B04094" w14:textId="521AC57D" w:rsidR="00793D81" w:rsidRDefault="00793D81" w:rsidP="00793D81">
      <w:pPr>
        <w:rPr>
          <w:lang w:val="it-IT"/>
        </w:rPr>
      </w:pPr>
      <w:r w:rsidRPr="004B3A2B">
        <w:rPr>
          <w:lang w:val="it-IT"/>
        </w:rPr>
        <w:t xml:space="preserve">Considerando </w:t>
      </w:r>
      <w:r>
        <w:rPr>
          <w:lang w:val="it-IT"/>
        </w:rPr>
        <w:t xml:space="preserve">il programma precedente, </w:t>
      </w:r>
      <w:r w:rsidR="007D1D76">
        <w:rPr>
          <w:lang w:val="it-IT"/>
        </w:rPr>
        <w:t>si</w:t>
      </w:r>
      <w:r>
        <w:rPr>
          <w:lang w:val="it-IT"/>
        </w:rPr>
        <w:t xml:space="preserve"> </w:t>
      </w:r>
      <w:r w:rsidR="007D1D76">
        <w:rPr>
          <w:lang w:val="it-IT"/>
        </w:rPr>
        <w:t>consideri</w:t>
      </w:r>
      <w:r>
        <w:rPr>
          <w:lang w:val="it-IT"/>
        </w:rPr>
        <w:t xml:space="preserve"> che durante la prima iterazione del codice </w:t>
      </w:r>
      <w:r w:rsidR="007D1D76">
        <w:rPr>
          <w:lang w:val="it-IT"/>
        </w:rPr>
        <w:t>sia</w:t>
      </w:r>
      <w:r>
        <w:rPr>
          <w:lang w:val="it-IT"/>
        </w:rPr>
        <w:t xml:space="preserve"> scatenata una </w:t>
      </w:r>
      <w:r w:rsidR="007D1D76">
        <w:rPr>
          <w:lang w:val="it-IT"/>
        </w:rPr>
        <w:t>eccezione</w:t>
      </w:r>
      <w:r>
        <w:rPr>
          <w:lang w:val="it-IT"/>
        </w:rPr>
        <w:t xml:space="preserve"> da</w:t>
      </w:r>
      <w:r w:rsidR="007D1D76">
        <w:rPr>
          <w:lang w:val="it-IT"/>
        </w:rPr>
        <w:t xml:space="preserve"> parte della</w:t>
      </w:r>
      <w:r>
        <w:rPr>
          <w:lang w:val="it-IT"/>
        </w:rPr>
        <w:t xml:space="preserve"> prima </w:t>
      </w:r>
      <w:r w:rsidR="007D1D76">
        <w:rPr>
          <w:lang w:val="it-IT"/>
        </w:rPr>
        <w:t xml:space="preserve">delle </w:t>
      </w:r>
      <w:r>
        <w:rPr>
          <w:lang w:val="it-IT"/>
        </w:rPr>
        <w:t>istruzion</w:t>
      </w:r>
      <w:r w:rsidR="007D1D76">
        <w:rPr>
          <w:lang w:val="it-IT"/>
        </w:rPr>
        <w:t>i</w:t>
      </w:r>
      <w:r>
        <w:rPr>
          <w:lang w:val="it-IT"/>
        </w:rPr>
        <w:t xml:space="preserve"> di divisione</w:t>
      </w:r>
      <w:r w:rsidR="007D1D76">
        <w:rPr>
          <w:lang w:val="it-IT"/>
        </w:rPr>
        <w:t>. In particolare,</w:t>
      </w:r>
      <w:r>
        <w:rPr>
          <w:lang w:val="it-IT"/>
        </w:rPr>
        <w:t xml:space="preserve"> </w:t>
      </w:r>
      <w:r w:rsidR="007D1D76">
        <w:rPr>
          <w:lang w:val="it-IT"/>
        </w:rPr>
        <w:t>l’eccezione viene intercettata dal sistema all’</w:t>
      </w:r>
      <w:r>
        <w:rPr>
          <w:lang w:val="it-IT"/>
        </w:rPr>
        <w:t xml:space="preserve">ultimo clock </w:t>
      </w:r>
      <w:proofErr w:type="spellStart"/>
      <w:r>
        <w:rPr>
          <w:lang w:val="it-IT"/>
        </w:rPr>
        <w:t>cycle</w:t>
      </w:r>
      <w:proofErr w:type="spellEnd"/>
      <w:r>
        <w:rPr>
          <w:lang w:val="it-IT"/>
        </w:rPr>
        <w:t xml:space="preserve"> della fase di esecuzione</w:t>
      </w:r>
      <w:r w:rsidR="007D1D76">
        <w:rPr>
          <w:lang w:val="it-IT"/>
        </w:rPr>
        <w:t xml:space="preserve"> (EXE) della divisione.</w:t>
      </w:r>
      <w:r>
        <w:rPr>
          <w:lang w:val="it-IT"/>
        </w:rPr>
        <w:t xml:space="preserve"> </w:t>
      </w:r>
      <w:r w:rsidR="007D1D76">
        <w:rPr>
          <w:lang w:val="it-IT"/>
        </w:rPr>
        <w:t>C</w:t>
      </w:r>
      <w:r>
        <w:rPr>
          <w:lang w:val="it-IT"/>
        </w:rPr>
        <w:t xml:space="preserve">he </w:t>
      </w:r>
      <w:r w:rsidR="007D1D76">
        <w:rPr>
          <w:lang w:val="it-IT"/>
        </w:rPr>
        <w:t>conseguenze</w:t>
      </w:r>
      <w:r>
        <w:rPr>
          <w:lang w:val="it-IT"/>
        </w:rPr>
        <w:t xml:space="preserve"> </w:t>
      </w:r>
      <w:r w:rsidR="007D1D76">
        <w:rPr>
          <w:lang w:val="it-IT"/>
        </w:rPr>
        <w:t>si osserverebbero sul</w:t>
      </w:r>
      <w:r>
        <w:rPr>
          <w:lang w:val="it-IT"/>
        </w:rPr>
        <w:t>l’esecuzione del codice? motivare la risposta</w:t>
      </w:r>
    </w:p>
    <w:p w14:paraId="0582D120" w14:textId="77777777" w:rsidR="00947ACA" w:rsidRDefault="00947ACA" w:rsidP="005B224F">
      <w:pPr>
        <w:rPr>
          <w:lang w:val="it-IT"/>
        </w:rPr>
        <w:sectPr w:rsidR="00947ACA" w:rsidSect="00715495">
          <w:headerReference w:type="default" r:id="rId8"/>
          <w:footerReference w:type="even" r:id="rId9"/>
          <w:footerReference w:type="default" r:id="rId10"/>
          <w:pgSz w:w="16838" w:h="11906" w:orient="landscape"/>
          <w:pgMar w:top="567" w:right="567" w:bottom="567" w:left="567" w:header="709" w:footer="709" w:gutter="0"/>
          <w:cols w:space="708"/>
          <w:docGrid w:linePitch="360"/>
        </w:sectPr>
      </w:pPr>
    </w:p>
    <w:p w14:paraId="5EE57E2D" w14:textId="77777777" w:rsidR="00B01852" w:rsidRPr="001B5B99" w:rsidRDefault="00B01852" w:rsidP="00B01852">
      <w:pPr>
        <w:pStyle w:val="Paragrafoelenco"/>
        <w:rPr>
          <w:lang w:val="it-IT"/>
        </w:rPr>
      </w:pPr>
    </w:p>
    <w:p w14:paraId="77242F5C" w14:textId="66DDC699" w:rsidR="001B5B99" w:rsidRPr="00FA6E68" w:rsidRDefault="001B5B99" w:rsidP="00947ACA">
      <w:pPr>
        <w:jc w:val="center"/>
        <w:rPr>
          <w:b/>
          <w:sz w:val="26"/>
          <w:lang w:val="it-IT"/>
        </w:rPr>
      </w:pPr>
      <w:r w:rsidRPr="00FA6E68">
        <w:rPr>
          <w:b/>
          <w:sz w:val="26"/>
          <w:lang w:val="it-IT"/>
        </w:rPr>
        <w:t xml:space="preserve">Domanda </w:t>
      </w:r>
      <w:r w:rsidR="00947ACA">
        <w:rPr>
          <w:b/>
          <w:sz w:val="26"/>
          <w:lang w:val="it-IT"/>
        </w:rPr>
        <w:t>3</w:t>
      </w:r>
    </w:p>
    <w:p w14:paraId="66BCE182" w14:textId="77777777" w:rsidR="004F3CA3" w:rsidRPr="00FA6E68" w:rsidRDefault="004F3CA3" w:rsidP="004F3CA3">
      <w:pPr>
        <w:rPr>
          <w:lang w:val="it-IT"/>
        </w:rPr>
      </w:pPr>
    </w:p>
    <w:p w14:paraId="6CF98D63" w14:textId="63ED2E58" w:rsidR="00CC394C" w:rsidRDefault="00CC394C" w:rsidP="00CC394C">
      <w:pPr>
        <w:rPr>
          <w:lang w:val="it-IT"/>
        </w:rPr>
      </w:pPr>
      <w:r w:rsidRPr="004B3A2B">
        <w:rPr>
          <w:lang w:val="it-IT"/>
        </w:rPr>
        <w:t xml:space="preserve">Considerando </w:t>
      </w:r>
      <w:r>
        <w:rPr>
          <w:lang w:val="it-IT"/>
        </w:rPr>
        <w:t xml:space="preserve">il </w:t>
      </w:r>
      <w:r w:rsidRPr="004B3A2B">
        <w:rPr>
          <w:lang w:val="it-IT"/>
        </w:rPr>
        <w:t>programma precedente</w:t>
      </w:r>
      <w:r>
        <w:rPr>
          <w:lang w:val="it-IT"/>
        </w:rPr>
        <w:t xml:space="preserve"> e i risultati ottenuti nel calcolo di tempi di esecuzione. </w:t>
      </w:r>
      <w:r w:rsidRPr="00D16843">
        <w:rPr>
          <w:lang w:val="it-IT"/>
        </w:rPr>
        <w:t xml:space="preserve">Si ottimizzi il programma per migliorare le sue prestazioni cercando di eliminare la maggior </w:t>
      </w:r>
      <w:r>
        <w:rPr>
          <w:lang w:val="it-IT"/>
        </w:rPr>
        <w:t xml:space="preserve">parte </w:t>
      </w:r>
      <w:r w:rsidRPr="00D16843">
        <w:rPr>
          <w:lang w:val="it-IT"/>
        </w:rPr>
        <w:t xml:space="preserve">degli stalli dovuti ai hazard presenti nel programma. Si usino le seguenti tecniche di ottimizzazione: </w:t>
      </w:r>
      <w:proofErr w:type="spellStart"/>
      <w:r w:rsidRPr="00D16843">
        <w:rPr>
          <w:lang w:val="it-IT"/>
        </w:rPr>
        <w:t>instruction</w:t>
      </w:r>
      <w:proofErr w:type="spellEnd"/>
      <w:r w:rsidRPr="00D16843">
        <w:rPr>
          <w:lang w:val="it-IT"/>
        </w:rPr>
        <w:t xml:space="preserve"> </w:t>
      </w:r>
      <w:proofErr w:type="spellStart"/>
      <w:r w:rsidRPr="00D16843">
        <w:rPr>
          <w:lang w:val="it-IT"/>
        </w:rPr>
        <w:t>rescheduling</w:t>
      </w:r>
      <w:proofErr w:type="spellEnd"/>
      <w:r w:rsidRPr="00D16843">
        <w:rPr>
          <w:lang w:val="it-IT"/>
        </w:rPr>
        <w:t xml:space="preserve">, </w:t>
      </w:r>
      <w:proofErr w:type="spellStart"/>
      <w:r w:rsidRPr="00D16843">
        <w:rPr>
          <w:lang w:val="it-IT"/>
        </w:rPr>
        <w:t>register</w:t>
      </w:r>
      <w:proofErr w:type="spellEnd"/>
      <w:r w:rsidRPr="00D16843">
        <w:rPr>
          <w:lang w:val="it-IT"/>
        </w:rPr>
        <w:t xml:space="preserve"> </w:t>
      </w:r>
      <w:proofErr w:type="spellStart"/>
      <w:r w:rsidRPr="00D16843">
        <w:rPr>
          <w:lang w:val="it-IT"/>
        </w:rPr>
        <w:t>renaming</w:t>
      </w:r>
      <w:proofErr w:type="spellEnd"/>
      <w:r w:rsidRPr="00D16843">
        <w:rPr>
          <w:lang w:val="it-IT"/>
        </w:rPr>
        <w:t xml:space="preserve">, loop </w:t>
      </w:r>
      <w:proofErr w:type="spellStart"/>
      <w:r w:rsidRPr="00D16843">
        <w:rPr>
          <w:lang w:val="it-IT"/>
        </w:rPr>
        <w:t>unrolling</w:t>
      </w:r>
      <w:proofErr w:type="spellEnd"/>
      <w:r>
        <w:rPr>
          <w:lang w:val="it-IT"/>
        </w:rPr>
        <w:t>,</w:t>
      </w:r>
      <w:r w:rsidRPr="00D16843">
        <w:rPr>
          <w:lang w:val="it-IT"/>
        </w:rPr>
        <w:t xml:space="preserve"> e abilitazione del </w:t>
      </w:r>
      <w:proofErr w:type="spellStart"/>
      <w:r w:rsidRPr="00D16843">
        <w:rPr>
          <w:lang w:val="it-IT"/>
        </w:rPr>
        <w:t>branch</w:t>
      </w:r>
      <w:proofErr w:type="spellEnd"/>
      <w:r w:rsidRPr="00D16843">
        <w:rPr>
          <w:lang w:val="it-IT"/>
        </w:rPr>
        <w:t xml:space="preserve"> delay slot.</w:t>
      </w:r>
      <w:r>
        <w:rPr>
          <w:lang w:val="it-IT"/>
        </w:rPr>
        <w:t xml:space="preserve"> Si riporti il programma risultante e il nuovo calcolo dei colpi di clock.</w:t>
      </w:r>
    </w:p>
    <w:p w14:paraId="3CB1FA1D" w14:textId="77777777" w:rsidR="00CC394C" w:rsidRDefault="00CC394C" w:rsidP="00CC394C">
      <w:pPr>
        <w:rPr>
          <w:lang w:val="it-IT"/>
        </w:rPr>
      </w:pPr>
    </w:p>
    <w:tbl>
      <w:tblPr>
        <w:tblStyle w:val="Grigliatab3"/>
        <w:tblW w:w="15920" w:type="dxa"/>
        <w:tblInd w:w="-752" w:type="dxa"/>
        <w:tblLayout w:type="fixed"/>
        <w:tblLook w:val="0000" w:firstRow="0" w:lastRow="0" w:firstColumn="0" w:lastColumn="0" w:noHBand="0" w:noVBand="0"/>
      </w:tblPr>
      <w:tblGrid>
        <w:gridCol w:w="2874"/>
        <w:gridCol w:w="288"/>
        <w:gridCol w:w="283"/>
        <w:gridCol w:w="283"/>
        <w:gridCol w:w="283"/>
        <w:gridCol w:w="283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834"/>
      </w:tblGrid>
      <w:tr w:rsidR="00C34CA3" w:rsidRPr="00E168B1" w14:paraId="43D698AC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12D4FAC9" w14:textId="77777777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</w:p>
          <w:p w14:paraId="0FA5B91B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data</w:t>
            </w:r>
          </w:p>
        </w:tc>
        <w:tc>
          <w:tcPr>
            <w:tcW w:w="288" w:type="dxa"/>
          </w:tcPr>
          <w:p w14:paraId="63BAEA3E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4B9378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093D1D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1E60DD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1AE61D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9ECB32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A09EA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F43AB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87CB59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4EAC5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C3704B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5BD8CC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CF223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C5F483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E61D8A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AC0FF0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051F5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48F237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51740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DD60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C24F2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562F46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4671C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987A3C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3A2E3E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0D2E1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3AF06A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C9EC84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76FC1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B1576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372862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912C1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B54F80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5BBC23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168F1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F7D7B9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FC30B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4E4DD7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B116FBB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F82DA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9FD306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3677C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19D9BAE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566A374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t xml:space="preserve">Clock </w:t>
            </w: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br/>
            </w:r>
            <w:proofErr w:type="spellStart"/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t>cycles</w:t>
            </w:r>
            <w:proofErr w:type="spellEnd"/>
          </w:p>
        </w:tc>
      </w:tr>
      <w:tr w:rsidR="00CC394C" w:rsidRPr="00E168B1" w14:paraId="0AA75893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1AABD315" w14:textId="77777777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 xml:space="preserve">V1:      .double  “100 </w:t>
            </w:r>
            <w:proofErr w:type="spellStart"/>
            <w:r w:rsidRPr="00D33D4A">
              <w:rPr>
                <w:rFonts w:ascii="Arial" w:hAnsi="Arial" w:cs="Arial"/>
                <w:lang w:val="it-IT"/>
              </w:rPr>
              <w:t>values</w:t>
            </w:r>
            <w:proofErr w:type="spellEnd"/>
            <w:r w:rsidRPr="00D33D4A">
              <w:rPr>
                <w:rFonts w:ascii="Arial" w:hAnsi="Arial" w:cs="Arial"/>
                <w:lang w:val="it-IT"/>
              </w:rPr>
              <w:t>”</w:t>
            </w:r>
          </w:p>
        </w:tc>
        <w:tc>
          <w:tcPr>
            <w:tcW w:w="288" w:type="dxa"/>
          </w:tcPr>
          <w:p w14:paraId="4CCD82E0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322B8B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6145F0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68E6BA2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0C3F96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4385D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723D0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F9C310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6119A3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C55B3B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EDCC38F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470862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1983B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DF2E2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3FAF8E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E2C2C4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ABA8FC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7EBBC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F711F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792BE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B967B2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6FFB4D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AC9EAA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3D0D1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42C438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27B53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B60B02A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530E5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85A7D6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289585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A0EFAE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BCBFC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315BD7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1229F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E1ABC0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7869A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1D85741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980F7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95FA3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ACA30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0F68953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CFF09D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28A0DD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4B04DD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56848DE9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50FDB19B" w14:textId="77777777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 xml:space="preserve">V2:      .double  “100 </w:t>
            </w:r>
            <w:proofErr w:type="spellStart"/>
            <w:r w:rsidRPr="00D33D4A">
              <w:rPr>
                <w:rFonts w:ascii="Arial" w:hAnsi="Arial" w:cs="Arial"/>
                <w:lang w:val="it-IT"/>
              </w:rPr>
              <w:t>values</w:t>
            </w:r>
            <w:proofErr w:type="spellEnd"/>
            <w:r w:rsidRPr="00D33D4A">
              <w:rPr>
                <w:rFonts w:ascii="Arial" w:hAnsi="Arial" w:cs="Arial"/>
                <w:lang w:val="it-IT"/>
              </w:rPr>
              <w:t>”</w:t>
            </w:r>
          </w:p>
        </w:tc>
        <w:tc>
          <w:tcPr>
            <w:tcW w:w="288" w:type="dxa"/>
          </w:tcPr>
          <w:p w14:paraId="2F93559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248146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2432E8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65D921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EBB59E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748D9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68CD2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93D95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C06B074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7AC530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8F9AA7B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D0DE4F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16692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CC82E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C80A8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847BE1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3557B3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64993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B55A6B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FE9CA5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704623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38C66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21136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F1F4B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B44EC7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E306AA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7723F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FAC6CA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D181C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6DCA0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ED254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EBBAC0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C3218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E8CB5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5CDD06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3BFDD4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989D9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3E1CD7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8944FD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CC8678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38F0F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6806F9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846FC6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64DECD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759B50EB" w14:textId="77777777" w:rsidTr="008753B3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6450341" w14:textId="77777777" w:rsidR="00CC394C" w:rsidRPr="00D33D4A" w:rsidRDefault="00CC394C" w:rsidP="008753B3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3:      .double  “100 values”</w:t>
            </w:r>
          </w:p>
          <w:p w14:paraId="109AA5C4" w14:textId="77777777" w:rsidR="00CC394C" w:rsidRPr="00D33D4A" w:rsidRDefault="00CC394C" w:rsidP="008753B3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…</w:t>
            </w:r>
          </w:p>
          <w:p w14:paraId="17D5F8D1" w14:textId="77777777" w:rsidR="00CC394C" w:rsidRPr="00D33D4A" w:rsidRDefault="00CC394C" w:rsidP="008753B3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5:      .double “100 zeros”</w:t>
            </w:r>
          </w:p>
        </w:tc>
        <w:tc>
          <w:tcPr>
            <w:tcW w:w="288" w:type="dxa"/>
          </w:tcPr>
          <w:p w14:paraId="06B72EA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C84EC5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526BD09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D2E55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45893FA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D5BEDD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AC03AD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9DBC2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D489FB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238D5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CF1167F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F8D73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7064FA9F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CEF94F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E3243C2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95E51B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271334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BC89F7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A9AFB1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A061A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1CFF10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15E88F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42B9230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381B65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23CBF3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80366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4B4320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FF05F9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638FA893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942FA4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98743D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54259B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D7957D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2BA51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C68BF2A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97A925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E4DC70A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D9888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4C5757D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D2BBB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878FE3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4BCE1B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D2CE921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EF845D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CA3" w:rsidRPr="00E168B1" w14:paraId="2DBB0B35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627C3A16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…</w:t>
            </w:r>
          </w:p>
        </w:tc>
        <w:tc>
          <w:tcPr>
            <w:tcW w:w="288" w:type="dxa"/>
          </w:tcPr>
          <w:p w14:paraId="52CD3B6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66DB1D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94C7ED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6ABC47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69DF84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4B9CB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0C7937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70E93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AEAFA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196667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1E710A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876631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C4E27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C31D3F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E9D7CA1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AC2F46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427951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D8FACF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EB1AC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6F341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62E0A21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F47818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5412DD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087D55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60F39DA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12B273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8CBD6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4AF06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6F4CE6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89FD18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3564FB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6FDB9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347BA4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1C1CC6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CC1F8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E2652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74F13E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BA9E0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54DD6C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6354E8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6139B9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45C3F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47B537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7A3DBE5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1A0AACA6" w14:textId="77777777" w:rsidTr="008753B3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7BA9CBBD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</w:t>
            </w:r>
            <w:r>
              <w:rPr>
                <w:rFonts w:ascii="Arial" w:hAnsi="Arial" w:cs="Arial"/>
                <w:lang w:val="it-IT"/>
              </w:rPr>
              <w:t>6</w:t>
            </w:r>
            <w:r w:rsidRPr="00D33D4A">
              <w:rPr>
                <w:rFonts w:ascii="Arial" w:hAnsi="Arial" w:cs="Arial"/>
                <w:lang w:val="it-IT"/>
              </w:rPr>
              <w:t xml:space="preserve">:      .double  “100 </w:t>
            </w:r>
            <w:proofErr w:type="spellStart"/>
            <w:r w:rsidRPr="00D33D4A">
              <w:rPr>
                <w:rFonts w:ascii="Arial" w:hAnsi="Arial" w:cs="Arial"/>
                <w:lang w:val="it-IT"/>
              </w:rPr>
              <w:t>values</w:t>
            </w:r>
            <w:proofErr w:type="spellEnd"/>
            <w:r w:rsidRPr="00D33D4A">
              <w:rPr>
                <w:rFonts w:ascii="Arial" w:hAnsi="Arial" w:cs="Arial"/>
                <w:lang w:val="it-IT"/>
              </w:rPr>
              <w:t>”</w:t>
            </w:r>
          </w:p>
        </w:tc>
        <w:tc>
          <w:tcPr>
            <w:tcW w:w="288" w:type="dxa"/>
          </w:tcPr>
          <w:p w14:paraId="3BFA098C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24D0B5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0B7D28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714766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370F842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4E404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A05021D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D2F0B52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D21B2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767D91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6003D3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23967F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567662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3089BA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48B19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BD17F6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10E64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5F58E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2E1B25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837E2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A8BBA7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D7D63B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E66257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B8077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2044EB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4C38B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929935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061A9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435FBB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606DA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FEF8E42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315EF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15975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85B4AA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14CD4E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902D4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526FA8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66DEA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C79321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08392B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2A15C90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68DC7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DEF7D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CD6731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2C22E77D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68E2DFA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3786A93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4164AD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6420C3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EDBB2A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D62C474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17910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2368D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97931B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75AD1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27D791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9B09E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0D78C4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82D63D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5B5BE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BE2C83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627276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71FF41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E3BD0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ED7382A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928AC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E4023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36AC3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7A5E2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479D3C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BE778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5FD123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B1D34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904233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EC74541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DB88D6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158A7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16F216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620CAA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8CCD3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7A8BF5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C083A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786A55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8192C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CE9DC5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B82C2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E83004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2AE866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C66D264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1FA2304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0F511162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2177C21" w14:textId="77777777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text</w:t>
            </w:r>
          </w:p>
        </w:tc>
        <w:tc>
          <w:tcPr>
            <w:tcW w:w="288" w:type="dxa"/>
          </w:tcPr>
          <w:p w14:paraId="6A01D00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296BF2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C2F81B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58F7DA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CD4506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1D45F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6134C0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D58CD9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2D4B96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5DA903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DAA2D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AA5A8F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04FA84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F78D7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5FC3BF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89481A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43F2CE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AB559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FF655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1E05CA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74F518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8F7803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FF4F9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29E47B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D32708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314C41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B3824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799F03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A0D1E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A0A08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3AEAD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50938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139405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664BA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7238A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F3AA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9EA19A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E72BA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383906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4758F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12CF99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570B58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FEFFBE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4A028F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7E2294AF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34149B2B" w14:textId="1EB46892" w:rsidR="00CC394C" w:rsidRPr="00D33D4A" w:rsidRDefault="00CC394C" w:rsidP="008753B3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 xml:space="preserve">main: </w:t>
            </w:r>
            <w:r w:rsidRPr="00D33D4A">
              <w:rPr>
                <w:rFonts w:ascii="Arial" w:hAnsi="Arial" w:cs="Arial"/>
              </w:rPr>
              <w:tab/>
            </w:r>
          </w:p>
        </w:tc>
        <w:tc>
          <w:tcPr>
            <w:tcW w:w="288" w:type="dxa"/>
          </w:tcPr>
          <w:p w14:paraId="15918DCD" w14:textId="7700DA0A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BF9A866" w14:textId="63E8DA05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3BE0A01" w14:textId="11722B03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C927DA4" w14:textId="066951C2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AEAB5AD" w14:textId="3F2B97BF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48710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B2623A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331B1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0A2C4C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F64D3F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23E53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1C99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44A01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5BD835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639DC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A8D5F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224B26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4DC0AA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8928E1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61701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A158EC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81418A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0291C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B9ED08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B30AC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DB193E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08367A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2B17D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C3EDEE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2FA6CE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2FE49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460F0B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600369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3AED9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BA60B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51C839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1F0827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C8A29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12FCA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174B76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5AC1FC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74C658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DF7C4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30B07FC6" w14:textId="2CB88DFB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4BD2D53F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0FAF01E7" w14:textId="56ABFA76" w:rsidR="00CC394C" w:rsidRPr="00D33D4A" w:rsidRDefault="008753B3" w:rsidP="008753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</w:t>
            </w:r>
          </w:p>
        </w:tc>
        <w:tc>
          <w:tcPr>
            <w:tcW w:w="288" w:type="dxa"/>
          </w:tcPr>
          <w:p w14:paraId="47E8A60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33538D9" w14:textId="7ECB481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BD2B76B" w14:textId="74691804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DD374DE" w14:textId="781C655A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043718D5" w14:textId="7D065CA0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0C04EFD" w14:textId="4AF6E6F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A30EC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67BFF4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DFE209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34FEC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11DC09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D71A36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B96F57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952EB7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D1FC79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37B3E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EFDA7E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1EC3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B31633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0B9249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9BD208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796927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7D00D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495573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04004F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30A663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10055E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4ED27E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921D69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2312AE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346C80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74FA5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BB53CE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2EED5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787FF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D341D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92883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81549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97FDA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EBAC3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43B8A8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3F671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62C0B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987DA69" w14:textId="76B9A4DF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C13E8F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724BA953" w14:textId="095D2DA0" w:rsidR="00CC394C" w:rsidRPr="00CF60E5" w:rsidRDefault="008753B3" w:rsidP="008753B3">
            <w:pPr>
              <w:rPr>
                <w:rFonts w:ascii="Arial" w:hAnsi="Arial" w:cs="Arial"/>
                <w:lang w:eastAsia="en-US"/>
              </w:rPr>
            </w:pPr>
            <w:r>
              <w:rPr>
                <w:rFonts w:ascii="Arial" w:hAnsi="Arial" w:cs="Arial"/>
                <w:lang w:eastAsia="en-US"/>
              </w:rPr>
              <w:t xml:space="preserve">loop:     </w:t>
            </w:r>
          </w:p>
        </w:tc>
        <w:tc>
          <w:tcPr>
            <w:tcW w:w="288" w:type="dxa"/>
          </w:tcPr>
          <w:p w14:paraId="5BABD46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9FF778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89A9F7D" w14:textId="50F58828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EE53F86" w14:textId="0E89A116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BC2CB9A" w14:textId="5C539BB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099734" w14:textId="1D8A43B1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FA91EF" w14:textId="0FE69FB9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CBD7B5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C3128E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F9C74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5FE27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7EBA2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B75CD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F72015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3AB72C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35E166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8E416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704AB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EFF63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9C5C02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694AA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C626C4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E161D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F738B3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EAF839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58C2F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E3CB95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A9F84F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BBE3D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71FDA1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BFD6B6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0F501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7FBF2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D4CAE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B78DF4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71B6F9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945C1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09E3B7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15C455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DCA67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AEA31B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820C3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1AEEB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4945F6A5" w14:textId="57987C55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60ACD7F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42DC2697" w14:textId="2C6FC538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</w:tcPr>
          <w:p w14:paraId="12C13BC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A203C9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1C0E57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02ED434" w14:textId="57371843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5F8F928D" w14:textId="362F7F65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1F605E3" w14:textId="12D9521B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4CA70F" w14:textId="6D9F49A6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5B1E33B" w14:textId="0BE8660A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467472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2121E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71E24A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A71326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3A7461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382AA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CC859A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D23219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7CDAA1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802888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43C4CA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8548F1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0112B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38796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97679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76D3A7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469770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D06E73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E0BC8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4ADBD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42D05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3E7B8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614FA0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DC8A32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528DDE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D49CC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8EBC2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CD42F4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26A93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363E1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4F9623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E39614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5581F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688C4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EDAFAB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1D1977A" w14:textId="76754516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182956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61E71FB6" w14:textId="56EDB8B4" w:rsidR="00CC394C" w:rsidRPr="00D33D4A" w:rsidRDefault="00CC394C" w:rsidP="008753B3">
            <w:pPr>
              <w:rPr>
                <w:rFonts w:ascii="Arial" w:hAnsi="Arial" w:cs="Arial"/>
                <w:lang w:val="nl-NL"/>
              </w:rPr>
            </w:pPr>
          </w:p>
        </w:tc>
        <w:tc>
          <w:tcPr>
            <w:tcW w:w="288" w:type="dxa"/>
          </w:tcPr>
          <w:p w14:paraId="7AB8844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3B8492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FDA31A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0AFDC7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5AA74D0" w14:textId="189ECD9F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501B64" w14:textId="1E3CABFD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7379E47" w14:textId="741329EF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BBFC031" w14:textId="3810B59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63CECB3" w14:textId="682D9742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A513A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490DD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A5666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E570B3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56DA0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F6571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77070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C54BDC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A0164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7070F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EAAEC5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E3A281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821BE3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18A5FF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48FDAB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C7B9B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2B68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5FA44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E2F5AD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BDE44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4EAFAF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5A9BB2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B7DAB9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F2BE92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29CC40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3191D3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5832E5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49655A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61373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A903EB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AC3482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B4C1B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77408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F3286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7960CC17" w14:textId="77AAA29F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2E19651F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9A96A00" w14:textId="78D3B68A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auto"/>
          </w:tcPr>
          <w:p w14:paraId="535471F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9A412A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566B696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71B86A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4ADEF81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DFF898" w14:textId="73F0505D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950DD8C" w14:textId="1788BE11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E502723" w14:textId="44F8CACC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3FA5D68" w14:textId="5E462B52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DE23A5" w14:textId="41045538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30A21A6" w14:textId="74D8ECE0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B99355" w14:textId="12196F8B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855D5EF" w14:textId="349D502C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FFCF230" w14:textId="6BABB074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E3F66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570948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AFEC0F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A3E31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EEBBD3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4C6175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79EE7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BF571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7C650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3D3B7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81F810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A69F6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3CDC9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3E6BDC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60C6FD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62B431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B9240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DA8824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49BA8A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2A2D37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B97FF5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12B3E1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F8D20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E9DB3F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30F47F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48417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046CA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3C99F0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8E6D7B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6AED566C" w14:textId="1F4315E5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D29F1FA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1F4921B8" w14:textId="6D0ED493" w:rsidR="00CC394C" w:rsidRPr="00D33D4A" w:rsidRDefault="00CC394C" w:rsidP="008753B3">
            <w:pPr>
              <w:rPr>
                <w:rFonts w:ascii="Arial" w:hAnsi="Arial" w:cs="Arial"/>
                <w:lang w:val="nl-NL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539F3FF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F65184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461552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250D831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26A670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FFBD2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C07744D" w14:textId="41DCB303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5059B97" w14:textId="58E0C46F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32EE62A" w14:textId="460214B2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940D244" w14:textId="6491BCBA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CF6207" w14:textId="14D5AE70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CF092E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40017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859E8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F20836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D5CF94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2D3045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45B1D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6924BC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5715AF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8BBC1D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086EF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C949D2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C5D518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30CC37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B4756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08552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BB741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63919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D511F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71F0ED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D892D5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9D374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45E5C0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2FCA1E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0DCDBD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3EA794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3C99F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0ECC4B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643B50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E86081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F06BB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0600DE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20028EB8" w14:textId="6547F6D8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D40EE3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D34C215" w14:textId="6CFE02C3" w:rsidR="00CC394C" w:rsidRPr="00D33D4A" w:rsidRDefault="00CC394C" w:rsidP="008753B3">
            <w:pPr>
              <w:rPr>
                <w:rFonts w:ascii="Arial" w:hAnsi="Arial" w:cs="Arial"/>
                <w:lang w:val="nl-NL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1C069DA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44DB23F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5FF0D0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44A380A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F8BB94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5073A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F71756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EB0EE6B" w14:textId="2C68E238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4B75317" w14:textId="0DC3D256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7FB797E" w14:textId="3680FF02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5708BF9" w14:textId="310F6420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9B6A7F2" w14:textId="19F397B3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F55DC9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FD238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948466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4C2F51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641CC2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540ADC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56C5E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4F3851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44959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B2BDFC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35B7C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D8345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5BFE4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1362D7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7B72B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8EBD42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A37C76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8EA447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E52497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5D98D8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178DD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0AA7A5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723CBF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353DE2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7F52D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699757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83CC56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E6DD27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62FF51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8DAA03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41398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4F4961FC" w14:textId="4ACC4804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5B62462A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4F00975D" w14:textId="67BCDA50" w:rsidR="00CC394C" w:rsidRPr="003C5765" w:rsidRDefault="00CC394C" w:rsidP="008753B3">
            <w:pPr>
              <w:rPr>
                <w:rFonts w:ascii="Arial" w:hAnsi="Arial" w:cs="Arial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64BBB8A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0A6DD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C835F4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06EC18D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A82B4E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363850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F2EF0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1C7B94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61BB050" w14:textId="3C95E13A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F47A689" w14:textId="05EBA7ED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ACC9575" w14:textId="6B570F1C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58E927B" w14:textId="0FF5FF7D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9963E84" w14:textId="21713B20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3E932E2" w14:textId="7532303B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451D547" w14:textId="37954984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26FE214" w14:textId="1C8864F2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940F894" w14:textId="4BEEA04C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8CFB0B" w14:textId="3D67A34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878E17" w14:textId="00DD1B29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62F1E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CE80EA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D87ED2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2A2812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F41C30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E2F7A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435F9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B6035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EABB76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CA832E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BB68AA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F14F4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7B3C3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AC3147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F5731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B4E4E3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61A97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25757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18C00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8ADBC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B1E2CF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B0117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9AE73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A5BCF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3E4E42B7" w14:textId="4EBB41EE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D87A0D2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42A915F" w14:textId="5310296B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5017DAB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E2EFD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BAD6E6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7721B9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F9A7C4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49F722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3EA6C3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346B9C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B52A0F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BF55BF4" w14:textId="3A8EF5BE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ED552AA" w14:textId="58291171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8D13859" w14:textId="56E2DC44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6B7A16" w14:textId="4561E033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F3769F9" w14:textId="74FDBDA9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BE92FF9" w14:textId="176E13E4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E25E57" w14:textId="56DA8005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4A053F" w14:textId="21F1DDE6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0B83355" w14:textId="5B0D2283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95F7A9" w14:textId="208CF7DA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4AAF36" w14:textId="117715D3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3099E2" w14:textId="423BF6C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C8C6930" w14:textId="516C4911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AC3A78" w14:textId="05E8DCD3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74BD3E1" w14:textId="39838743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30C20C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351409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F26B3D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ACE6D0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38CE7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A55F5C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EC212B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6546DB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001D5A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16E4F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FDF126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D31DE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2F81E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98853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03A7AB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E81ECF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96C5B3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CF4C1B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B7ACA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35670DC2" w14:textId="5CEE356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286BE9EF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67316DDB" w14:textId="2E11DF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6E50550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ADAF2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C8362B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376DCE9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A9BF3E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BE834A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639387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C3938B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A411FB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699C0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1935A0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F1EC8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80BC80B" w14:textId="496B4E94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7060F09" w14:textId="47DB76D9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E7B9938" w14:textId="310C81C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6B1E816" w14:textId="7D4DE9BA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217FAB" w14:textId="10ADF99E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A2B7758" w14:textId="29ED53A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08E5BF5" w14:textId="3A88B750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06AC2E9" w14:textId="13B5A50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AC436B1" w14:textId="04DFAB2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472FA2C" w14:textId="04748359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F4239B" w14:textId="75381B19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06BEEF" w14:textId="7F6588A5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BD7B78F" w14:textId="682C1D1B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DA9AF8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BFD24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F351A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F90354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A59CFA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80C74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1691DA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8A327A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34C39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13FC80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EA78E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C2D427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F5C5F9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5CC2E2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1433A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30EC6F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8F3D32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CF7C4A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583FF376" w14:textId="19763DC3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69445487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4EFA3729" w14:textId="7EB699CA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702308B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0B12591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9F127C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138F649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F11EAC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D681D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E49F93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6EB4C5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BDC5B6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FAB684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CCD1F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5A0174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9AA904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6DF38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825101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0E6E7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555565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DF0EAA" w14:textId="5DEA411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9428AA5" w14:textId="19654A90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8CD8B38" w14:textId="2E7A002B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062D4C9" w14:textId="6D1A8C01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A89FD02" w14:textId="76531A08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ABC1556" w14:textId="1691E6E2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C8B5565" w14:textId="71F31C4F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57AC4D" w14:textId="32AEAB6C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679F10C" w14:textId="3AE307CA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F21227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534FA0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C69296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965163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136EF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93D75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CB9CD0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EFB288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4EE2F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16502D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B2B541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845C99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53F6B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82CC3D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62D90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32C3F3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382669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2CA5A1FE" w14:textId="34B2654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CA3" w:rsidRPr="00E168B1" w14:paraId="2B8EB14A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7D6BB547" w14:textId="3E36D81D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281656C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C0B34F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4FB64B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B544FF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C8BD3F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B4FE83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38CBAC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E66FF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B61FA0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8C180D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279591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45C2AD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E43F4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5BE04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0B7F60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C67775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85B036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69F41F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6B1901F" w14:textId="7CAA4D98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4F2B95F" w14:textId="3F781429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BE4F9F" w14:textId="27A6A79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0165FF" w14:textId="4016041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B2BC4E" w14:textId="4DCCAD02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9EEDFEA" w14:textId="6B5C44EA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C10FD36" w14:textId="1EF6565F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2CEB4FF" w14:textId="07994B9C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F024CD7" w14:textId="0ACA227A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4AA26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845598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7878F0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6866E8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E4B4EB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A16BCB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553495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732898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D27C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DF1869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5C4041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BDE1F5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365AB9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E74AF4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D74EE1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DEC42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1217867A" w14:textId="7ECFF3D5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7A2517C8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1C343BDA" w14:textId="3D09FE20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1AE8D71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719140D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C72232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71BB199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1D14C8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572E54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D30B7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26BCE4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CD5C29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F975FF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4A693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AB349E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B281F5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46BAA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D724F3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54ADB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C99380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07F3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5202E2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E984B1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3867E6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9AC6B0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936A3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05EF5C1" w14:textId="1C93A3E8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06E047" w14:textId="093A4C74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0D6E49A" w14:textId="526BB63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F0CB580" w14:textId="26BD978D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9BA2E6" w14:textId="1B1C4631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C5429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099AB5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24F4A3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6DF653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339E5A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F2B7A2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1F9FF3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C09AA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FAB37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5C2D2A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188AB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8E68D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85902B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9C9A43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7AE5A8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16D4BB60" w14:textId="7B0B8C3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06C9C8F0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7C0E3F8D" w14:textId="4366F80D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49A8F3A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197B85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486B7D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F46B65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6CE63F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6DE3A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64C7A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34D2D5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D10EE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93501B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8FAED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033FEA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5BBE54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45830D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55A9B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F5C27E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D735D6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DD1F5E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AD38A7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072DDB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B0154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B2C812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562CE5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A93BDE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0E8DAA0" w14:textId="5ED19866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017FD33" w14:textId="7724EE29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3595588" w14:textId="397FCE95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533319A" w14:textId="1678F5F1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802A9B3" w14:textId="6703C3BC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935202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6204A9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DB7B5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218BB8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9DF504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18C2D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BF85BC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1E66DD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010849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BB19E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8DC86B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29A46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B94CF8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EAF65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2EF84DB4" w14:textId="5ABF617B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01D7C3B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062E4ACD" w14:textId="6046F02D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38F8430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272F87D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57AC3A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1AFDB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28DE33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8526AA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CD17E6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EBF09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578C3E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00CEA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B04FD6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979B08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771F8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100BBF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3777E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EFFA0D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FCA8D0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892456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7D48C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75EA5C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50AC43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9176F8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31DF17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EC6671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C6E6C1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334D2B8" w14:textId="2F8C55E3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84B110" w14:textId="3B29040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98992F1" w14:textId="6A96EDAD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D7297A" w14:textId="3AABC44F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5F05D0" w14:textId="29D0647C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26EC3E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E5DFF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70DC3C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61B818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844FDA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9C3887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57422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791B4F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BD98AE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3B1B77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D87FB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3A8526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B6DA80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68D435B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FC27538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7633B999" w14:textId="1C78C5F1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39641E7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0F0924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382823E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6F62FA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D8F189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AF74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703379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177754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DB79E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4DFE9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D18823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048225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A5948F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E50961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9A443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38191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C26A3A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16014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DED47C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2E6909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45531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922EB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B17F32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D73D7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C5DB71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246351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A707D1E" w14:textId="5182BA01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87CAAD0" w14:textId="55DE703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B1A8E9" w14:textId="5BAB4E0F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7A9A0BA" w14:textId="0E04728D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87CE3F" w14:textId="4D4FEB58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2002D17" w14:textId="09D50C92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CE9BE7" w14:textId="3B6AC359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03FD0DF" w14:textId="4A5F0C61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B3CE0B1" w14:textId="35C7BB09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84AC6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D7F8C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6F33E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626B6F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46660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C589F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49A32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204659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2DB9E63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0725F26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7217D4FC" w14:textId="2B217172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1752BA1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BBABA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57FBA6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01E875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E3AD57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21D282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39A30C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D4EA04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C68B1E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77D64B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08CFDF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BF6FB5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15FF7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FF5780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70A868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9D8992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7937E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66269C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805DA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963E5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1E1710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0BB18C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4B34DD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DBDCAA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514668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AAEE8B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321B45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F10C9AB" w14:textId="3BC596DB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2159164" w14:textId="08DA5A44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077954D" w14:textId="15CA3184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A77B12" w14:textId="67E9F789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29420D" w14:textId="0D433F8F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3D79E6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1E4994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9DA0E8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6CAFB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9E6C7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1B4727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29819A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01D984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A66B50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13AB47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42A0F8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4CA3514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6ED926C4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2EB8F16C" w14:textId="12C5036F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0812940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BC68C1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AF83DB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0658C7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2CBC24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E7CA1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041DBE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99F1D0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829F1D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2F531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947E7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C4698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11592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950ED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676CB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EC309D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5E4B8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83AD8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5A575E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7A7FE0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C9ECE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9111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34760E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45E826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8BE3BA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5036E6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AE4A9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715EE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4526CAE" w14:textId="57630853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2021DC" w14:textId="091A7765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BFB5CF" w14:textId="077E088B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AEAB93" w14:textId="2408FA7B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8F91D63" w14:textId="1F2686AA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7E949E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C46B1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94D6B8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A241FC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E2B13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B541C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A85A7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2A42AE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F0FA4C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326EF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07D76F6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EB047A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1BB12C6F" w14:textId="0EE21825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7702624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1815AB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A811FE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6B2A8F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F087B0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3645B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1B65F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24471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4C92A2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464103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CEB7D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E7087B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E13E0B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BA150E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AAA2F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B3B866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9EC8D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78BFA9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019FAF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BE2D8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E54C5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AD82B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7C5E4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D3A963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A2ECC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461FB0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E86E5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8DD28C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771AD1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F0AF712" w14:textId="6B90551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2B53699" w14:textId="213E3BFE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CFC42E0" w14:textId="06485DAC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49E8D86" w14:textId="4CB63CD4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1A85215" w14:textId="71C925A6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61A19B" w14:textId="6AC7104C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9819712" w14:textId="30D4B24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8D51C3" w14:textId="4EA1D0D1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7867B39" w14:textId="1D8D3E75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31FF8A" w14:textId="3C04C1D8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253610" w14:textId="604E6EFD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897D0FD" w14:textId="77777777" w:rsidR="00CC394C" w:rsidRPr="00E168B1" w:rsidRDefault="00CC394C" w:rsidP="00FA4B8B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339573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9D2F87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6D93159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21DA8E57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BBAA193" w14:textId="13C1DA58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11D5433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3D7F90E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1E5FF0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F7569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6617D1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509632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42EA48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C6B314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4D4C6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78D15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03490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1640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BFEFF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653F6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F3F25F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4A1629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E50AC4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7EDDCB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38FF7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4AC7D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4EBD7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FC88D8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EA261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0C44D7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5DBE96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94F55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D9524C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DB04E1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FB0AED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30F3F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90CB7A7" w14:textId="21E971DC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7EE68D9" w14:textId="19EFDC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03904E2" w14:textId="03E59773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7D007C" w14:textId="33028CF0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488593C" w14:textId="776684D3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DD41FE7" w14:textId="38B44923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DD890DF" w14:textId="06E9216F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3A9E71" w14:textId="050E0BD8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BDD3063" w14:textId="77777777" w:rsidR="00CC394C" w:rsidRPr="00E168B1" w:rsidRDefault="00CC394C" w:rsidP="00FA4B8B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962FE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B8F7D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0949D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D62FA0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191DA89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717C0FA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58936A62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2A65161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030CED5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1FAB21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298E399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044AA5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481DA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AA588A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B78162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8F6CBC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EF57E9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B056DB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A4E2A8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C1F68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31B541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A75AEE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FC4994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43846A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DFC428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91DDA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3F260D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479B88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CA9C5A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81055A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5B20A0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A36C6C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274377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F80265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4BE99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4C333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755D97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3856AB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05B2A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46CB47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954301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C4E78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5F3CAD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4BA546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45D92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1A7805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1F22ED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2FAD2C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75133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57005C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059A9A2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2B475063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552FA42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5B577BB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632B94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2F9EA4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689D5C5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7EC586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1098A9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615BA6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9D30E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B69D0D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7D36B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A92BA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7FC745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B08232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23A023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6749AE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2685BD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98874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E8B44E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E01B8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38CE54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45C45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2892F3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3E632D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3A444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35ABC5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AF7962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747CE3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BDE73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85B484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0EF85F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FF3DA0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8FF40D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36658E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86CB07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CBAA15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ECB835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7A24B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DFCD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CC9A77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2A47F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16958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172757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F113CE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53597E1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C05830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9E3AE7E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5EAA116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D69AEE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A668BC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6B0D71A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DCD6F5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D34BFC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BAD520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330237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8CC84B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90B173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986C3E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215E8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734B7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22851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58CF6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819423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C0D05E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AA7456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1F6BB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6754F9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D7BE99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5BE12F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7EB3D6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69FEC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0452C7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8C7743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C281F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F003FE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7A0B86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BCFB49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A4EF47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20578A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F3AA4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CD8B51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0A930B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BFB1A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0E47B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CE1928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BFA34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6E7D16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6594AD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A99D01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9D0A0A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63AF02A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66C96E17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A818762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26335F2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BD6C0A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8AA6E5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D57A9A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713CE9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DE98B2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38BA97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F0F55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A013D3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C9701D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82E3CD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0E0021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CBD9A0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0CADEA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CD6E6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1118A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906164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991E37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CD0D44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26C858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4B6EE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0E9515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E1E81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290CB3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7D1AEA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227736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E81F0D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00F5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1E0564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5A12D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890CB0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CA4D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CFE70B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36E20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C897C8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17A64E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7D344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14A68A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9D634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F64C6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1DDA1F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E9B9AC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28DD5E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7652EFE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36749D9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58916329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5C9610E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0414700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F1A6FC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43FA1E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831F42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F6F631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F393FA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4C8CE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C6C84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DFDE20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FD5BE4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5F079A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5773AA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A11193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012DF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14C64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AA5FC1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CC5DE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FF02A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B1697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CAC4B1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8C8CA7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A0C9B8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0B7C24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4A583D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CBF018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6AB7E8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C20CD2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6AB35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6F2BE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4F5380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E744ED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F00B11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897BC3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01C6E8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DC94E7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ED41D1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A6E0BB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AC398E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CCDF60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464BDD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7D3C3A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205189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288CFA3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7FA5FB6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6C88E312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5A7C103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6485FBF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31F4C1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62B67AF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D97946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24C88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D2E853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BA61F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4CC3F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D063A3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2F409E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72CA60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6EB375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8B6A66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21A6DD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F3F82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C844C2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6A7FC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2B41E9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306CDB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0EC22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C3BB98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A4A061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4D8EFE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7876A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56D3A5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A64DD1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A83D83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F0A634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C90C9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999CFB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CC2025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9E05DD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F7C7E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5FBE7F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BFE369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281D6A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140EA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82AB3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EECCD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5365ED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1E0C05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6405EF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5E88FA6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0618D849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B36A859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2AE5595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BA2288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6F920B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2E69521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97E2F7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8F0BC0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66A4EC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75D1A4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9C53A6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E5D845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4ABB78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AAD9F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1C40E6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96A6F4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33AA34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B9670A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56D51D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DE8CF3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7632AD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26FE95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A57FAB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C39E9D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CDA3A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00BBB0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13877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1418ED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B12B49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7A5D0F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F4DF5E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CDFBA6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FE8AD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921EF6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5EA990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3FCEA5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8B62AA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8EFA7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B2CABF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CDBD5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EE52BD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8D089C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342CF5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518347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A16B2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2797D02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42A66CD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22E2EE2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40C936B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0245078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D3F09A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66633C2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80813F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F1C19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D9DA5A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3E9276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29865B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B820CA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72BEB9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F9A49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62B4F0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6839F2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27D6C5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0B12E6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84DEA4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0217CD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BFE04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0D0F1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309B24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088F4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6E6A9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3FC191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5B795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4A233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834F7E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31812D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D98AB5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4F1D02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BCBD7D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2515C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7C01FC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08FAB2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2A6925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483D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D754F5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8722B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06435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E52367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3009FF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A04AE2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09AD51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3EED643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A2EC89B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59B691A0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4BFD881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85A691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F7F756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77C87BA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13DE56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E9691F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1695EC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65FA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3A2EF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C28852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98A329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C4A97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4A5504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505BA4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7C8847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8DE1E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820489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98E85E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BB2D03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5EAD92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D985FD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9A286C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B1AB81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B16601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7142A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817A51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E26213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7D48F4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08A346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109D69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17A6A6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04FAC0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B88845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F4A723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0DB6E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72E717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BC4C3B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696291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9B4165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CC9517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245DCB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D31976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289F70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21D597D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E96351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FD2B050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20C2A3E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6616F9F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A81184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658E476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E56C0F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35AF8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39C9CA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3354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E349B9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342A79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F24545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FC44ED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110CA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E205E1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AC7050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019BC5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65BD9F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CC653B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87668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875466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1A8C7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38BDA7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749FA3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C105C0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AA863A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90393A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9431D1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EBEFB0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B0296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432598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AA1272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366A80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47FCB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B7B85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28186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C3E159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4CF35B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C4BC09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128FD6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C8F603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36B167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E49B01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BF4580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57E245A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29F9E6A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037E7F28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26E0DAE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1B3B952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7D6F2C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6C2DB4A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078797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8D9459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250816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580754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C1FF51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10B4EF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9E08C0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668DAE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FA1F0F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2A6C81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35609D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6C3885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53582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669165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88A3F4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AAB3C0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2A7DD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72B25E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D5B007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72DA95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C7A10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E79DC5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405E78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1908A5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11863C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FB8B54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0EC1B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D2AE1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11E087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83840F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1214A0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20CF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B2D7A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608B33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6D0BEC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1343BD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BE8E65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0D8C69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7481B0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7441928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61C9CA5B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108CF9BD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0B55881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6B53090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B8DA17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33772E8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E4035E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06192E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A4C63D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9EAEA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9F47D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A92B5C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555F0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B2A618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3ED8DA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B5F3BD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88A07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780055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55A935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ED3EA7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D7B4D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841B0F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2FB0A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F99C3B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8F6791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290E60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D5D05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4A5A69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1F4CFA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CF7A4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D94027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22F59E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D9A035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87EC81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2CF101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CA843B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E3B117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199C1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0859EA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124626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BDF0AD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6B0A22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49219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D9B320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DB97B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7457A7B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02926FB0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1564EBCA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5BB658F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7D8082A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62128F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012D85F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A782BD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F36C7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387AA8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6A5349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ADF45F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28C0F0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228D0B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2DBC22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3B49C4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2DB18A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A4E34A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46F76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E8D491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D39AC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8A63BB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C4CB0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131F0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99A593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5C53C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E064B1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27A7BE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EF432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8EEFB0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321955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A6BC56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3802E3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77A109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0DAEFB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A2BBD5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0B755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A26AE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EEC961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5458B6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800B81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EA4335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C532FF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63942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D38A22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0B2366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4FDD946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088E8EC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46D36A16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37999BD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AFC93C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6BCDDE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699C6C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46A99C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89B369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58A5F5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878DC6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FAB698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DFC364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FBB6B0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406DE8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6932D1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736B67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902893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155B27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FABF8F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379DF2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572144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48114C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07E5F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0E51B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6154D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E00658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0444A2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DCC8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EF2128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7BD8D0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DD8F48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2AB45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C5555C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0C7B96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91FD09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491676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399A2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1DB0CE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B89D73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2137EF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FB16A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BA1231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FCB1C9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E13B4E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50FCDA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0A520B7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A9EACD0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0073044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0ED39CB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672FBD3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D7A012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C8B14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EA8E77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C3A90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D38364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08624D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3F518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927553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FD59D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66CDA7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9069C2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DA1DE4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5D966F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050FB4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C3FCC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2C5240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004E4A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6C5DED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003EDE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1CB599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37D98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6A1FA2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F073EC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4012FF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C9ADDD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C3E692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154353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68B309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4D4CD8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DCA45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9A8BE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4F704E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82CFE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C6FAD0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34E085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3A3A64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8300C5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655AE1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00444F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ED7137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C13BF8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2CA7C0D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6403B512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745868D2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7EBA488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B7C85C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32437E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F82276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F2EB65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E163E9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66BDA8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2AC602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9F1F84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2CED7D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43C5E3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AF6C2B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98A77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5C867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69FA36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54D73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75F515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EC04B5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2177FE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91BFD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478900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03ABBA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83ED93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E1F755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E4343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B4C8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A6F384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CF4A9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66D8FA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42C926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CF9044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2624F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A64ACF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34B362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76A1EA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2709C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DAF86C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1D1D4C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9DC023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84E263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91BE55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E3A15A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55D290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41FB62A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395FC71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7D4653AB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0E04C90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68A1A9F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D03974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2DCF00A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959685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605226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E06B8C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EC0DB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4D6709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1A9D4D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B56948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38D75E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4F218B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6AAAB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C74B10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3B7A29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6E6822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41B1A0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EC384C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DC952C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F7A8F7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BDF828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8A05AC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AC6579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1AD52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712EB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718DBC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FB3F97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6774A5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96ABC5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EC881A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D224C3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7D2B97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A20E74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B54CCA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3B2D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C581DB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B78909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B505AB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4B4A7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1951E7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BF66C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9D75B3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55D3A60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A64EF95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1C024BFA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1F296FE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3B64EE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3FDBBE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81F3BE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14AE23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D5402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00A1E6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F3D75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3D5EF5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14C88C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027BA1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F1A097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4EA44F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A659C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73612C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07BD4D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A0B61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5773BF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A4567B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3A905F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657965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92EB8B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070C75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19BB79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DDFAA3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9127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3B0523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E4FD0B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05EAB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90B700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D6E50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1C7DB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90F458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9EAE51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362B0A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C1F59E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9C8899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D54740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BF3ED2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7DE15B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DF3BC7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91D06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6F61CC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4ABB9C3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FA482FD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2D47D570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37D3E6E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74E151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98CFAA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607817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A3521F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36486B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291556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C8717D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5AAFD8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BCE17F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C7B11D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86913A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2244C6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594F27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E26F5F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7B778D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4A3EE6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FFEC46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C0B5F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10F6A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4D35A8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B44E28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CB34E0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5C62FF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F2B48F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A9BCA1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5A5507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20DADB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1CE2B4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D6049C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FAF3C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36680F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E6D761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8592B3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FDB164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2F15D1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08DB61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78E7B2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018456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E2A97B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30C376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6B5588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12408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054192A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384AE112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2541E7B9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6C63667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3C5DECC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A5114C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39841D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322734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BAE328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4D551E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B4550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2DB66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7BC036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2DB932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CA85DF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2A763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205515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0EC6D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EEEAAC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5196BA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B42DE3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F5314C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15116C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E4574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F5A1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23424E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57822D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CDE183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5382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B962D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010A5E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9BA18D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357D33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B4F8A8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83105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016168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A6BBCE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23A745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78DC43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4AE061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32C877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556AF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DF49E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C7C397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4B5902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670C3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004D809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469F729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2BA93C92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1685646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1669F2E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9984AD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627B88B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838F5A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C34D65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20FBD2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0D8F45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E2164C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224C7B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0F9D0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A06EA7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65CFD9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87A66F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ACC35D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73B6B5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913BB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7AD09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456AAF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BE9CB4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3274A5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55AC6C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880FA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CCDCB0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F245A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265D7A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0E006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C330D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D90E85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B2DDDA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99DCC5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5B478E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78DF25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9763C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9DA9CA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B8C60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592C59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AB284F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A425D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D4D6E3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8A398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7CCD79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876971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188F16C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04CF85A9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303BA714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7B85732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9A02EB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12CB9C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BE01A4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F5DE45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00E05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E83BF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C51B00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4D9D0B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32982E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A8ECFC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3C5B73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311D1F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DB060D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2802B3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A05BF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9B325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1E7773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7D60D8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9D0E1D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D75802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FC219B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461F25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9C25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D60ADD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0F9ACF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6DE28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3989B6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08DAA8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5D327F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0B25B9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571B18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5B3C4C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901BF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8DDC9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54BBD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DB5F96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92E7C6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768336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389773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AEA58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6105F1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D1CE0A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17E344B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29B104CF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284756D3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53DA997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043F638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0ED8C81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2D81FD9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EEA69C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1E84AD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78CBED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D827E5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236DFC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E34746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63088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B4A59B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E5F957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3F50E7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B38626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D235F8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114D00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67C89E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2C3776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FC96AE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D165B9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DC44A2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5DB10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B5C508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F890FF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835A1C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8B906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130969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00DF56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28C1C0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41C077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565E2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666F1C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65669E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29EAD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F22C96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494DD4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DF94EA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04BF59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D18E11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E81182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987C13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0B63C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47FF56C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90AD95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7123DFD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61E0BCA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05B1E67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4E2A1D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566B92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0DABC8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28058D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DC43D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23308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A095EF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48D253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5D96FA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9CDD6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9E7087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F3DB39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D1EDFB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478B2F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75840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567DB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920F34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020B32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85649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6FC52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BEB1EA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04541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F1C067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131284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5E3CB7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F00942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441724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DCA68F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929644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3F9F45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7200FBD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408A6D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AF5767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5CFD1A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AB0CF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D1D785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E9F3B5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DB42AE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3DDF57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1DEBF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7F2E6A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1C87992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114106A9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503FA6BB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34EC378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651A85C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58B711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117F8AD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4FDB55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421B72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C7BF4A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A65D8B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0382F8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6847E0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E4860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0F7659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E00DC3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20C468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BFB67A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6C3BEF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E80FE9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B3B4E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A30F2A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D951E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26BF1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77E92F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DD959B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65278C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4EF1FF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4AAF64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DB661E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8D599A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57570B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72FC4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744B55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1ED8F2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19A1FD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0C35B6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979F3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C4F94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F9BAD8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5DB9D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0AF28C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ABB17B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68938F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95A781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EBD5AC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515051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25B4238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6A92CB5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2324CEC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61D9CE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491855D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5A27E8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5DD2EA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153913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DF5B41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60A54B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607DB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1C4C1A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45350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E0F0FF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2E4AE8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0860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E6F2C4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02269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F901CD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AE583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97B0B1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065A51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67BF3A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C3EDE1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2DA76A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2062F1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2498A8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53481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0149F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47E53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D60E01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81DAA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8ADFBA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9C1E7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14AA60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D06E1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21BC1B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DE287A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67A0DA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36A4AD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FC5A9B1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D0BBCB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654D63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AB968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BADE5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7FF0578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51D7A0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42082633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4DAE53C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3D117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76CDBD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263B2D8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74DC30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D406FA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C07969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A29A2B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A53D0E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C81C48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95E032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6ABD64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947EC8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749101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8FB2C8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6E81FA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212C64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54E24C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1E5D7F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99AC0E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0E70AC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A962CB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E3F5FC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04AE8B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4CF1CA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88C3B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DCBDA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65143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9C4C28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C67219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B7F627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0F117D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2C7E2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1F173D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6F5E3B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22E7AF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C301D2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CDAA59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0FCF5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892715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512A83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7CC13C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B1EC1C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35FCFA5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2CB9AF13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16E054BD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371F8E7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0A9EAE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1A4D70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BD9720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FF8F5A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CF5B3F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9067E9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9347CD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DA53CB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716E35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41C568C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E311FC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D9E381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9D9C54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724495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4BDD16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117755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BFDA6C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CF328A3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6AA59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60854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EE5B75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DB6F6BE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F24CBA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1A6F1B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C94883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939CA5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914663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A11F9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44FF9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00E8F6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A1830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2C2DA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DE073E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6CA3D27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798E6C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FD9F91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835EC4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B6427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20FE4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AC7362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775E3B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0ACCFA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50A6DEA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8BA86E2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A7E3B06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07AB4E3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1E36EB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D1A3B5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1262630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37EAE4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DF0E1B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0FEFF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77693D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B11FA7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C287E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0E3F57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44BD20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BC6536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27A7AF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FCC732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16A910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04BC9E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68CD05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321B9B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FDEF4C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76158D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C996B19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4AE6CC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8F1DA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7724F7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75F450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E6D06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DD5596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CD4A74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522323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BED8FF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3B9001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B44B0B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53C583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70FFF0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B6B3D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B1DF6E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796C84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8F028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F608C5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5F4F8B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1F5675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E8AEBB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0281CDA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7524C85B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36D56D70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34D42A4B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A67597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9DFD20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A88CE9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D6ABA3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275D83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DF5B8B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BAFC9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E78559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9775E1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360634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3CC8D7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95C6B7F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994A97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35711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40C17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4BF0D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62471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04DE39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72023F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70FAE76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FA4E3D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3C6B75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974F3A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B32B9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29C6AB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5B5E789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E80477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A417744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8954E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B8AFCA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E0B919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CDD68E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50D78E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0E3DE62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D70C5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029040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E64A4C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611D1E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4AEC84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0458C68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72831F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C12D0AA" w14:textId="77777777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08DBD91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34CA3" w:rsidRPr="00E168B1" w14:paraId="409858A4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1F274C50" w14:textId="77777777" w:rsidR="00CC394C" w:rsidRPr="00D33D4A" w:rsidRDefault="00CC394C" w:rsidP="008753B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41A7594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4C18C5D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D69D8A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10A8CCC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6C4563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52D569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7600FC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B49801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C29F9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E70F2B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E1B48F1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7CA1AD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F73B8E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588CB10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BE2DC3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925D9D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22834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3138F9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078684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64620A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B5F4F80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79E18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8CEC86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FEAB34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9ED0D9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62FA01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1E6A34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5DD156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8BA37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10B77F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005B66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633D42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5DC4BD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1515CD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963068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6FD8CB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0CCFA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E879A4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3376B3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19F95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F7EA9C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9446C8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04F93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76DABD2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7783296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2F8D57A2" w14:textId="77777777" w:rsidR="00CC394C" w:rsidRPr="00D33D4A" w:rsidRDefault="00CC394C" w:rsidP="008753B3">
            <w:pPr>
              <w:jc w:val="right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Total</w:t>
            </w:r>
          </w:p>
        </w:tc>
        <w:tc>
          <w:tcPr>
            <w:tcW w:w="12212" w:type="dxa"/>
            <w:gridSpan w:val="43"/>
            <w:shd w:val="clear" w:color="auto" w:fill="auto"/>
          </w:tcPr>
          <w:p w14:paraId="5C67A356" w14:textId="7F54EBC2" w:rsidR="00CC394C" w:rsidRPr="00E168B1" w:rsidRDefault="00CC394C" w:rsidP="008753B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EF21102" w14:textId="0A1C6B81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</w:tbl>
    <w:p w14:paraId="7DD75C28" w14:textId="77777777" w:rsidR="00CC394C" w:rsidRDefault="00CC394C" w:rsidP="00CC394C">
      <w:pPr>
        <w:rPr>
          <w:lang w:val="it-IT"/>
        </w:rPr>
      </w:pPr>
    </w:p>
    <w:p w14:paraId="5933A0E7" w14:textId="2447AE61" w:rsidR="00B01852" w:rsidRDefault="00B01852" w:rsidP="00CC394C">
      <w:pPr>
        <w:rPr>
          <w:lang w:val="it-IT"/>
        </w:rPr>
      </w:pPr>
    </w:p>
    <w:sectPr w:rsidR="00B01852" w:rsidSect="00CC394C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0F40D" w14:textId="77777777" w:rsidR="00104F06" w:rsidRDefault="00104F06" w:rsidP="00DB762B">
      <w:r>
        <w:separator/>
      </w:r>
    </w:p>
  </w:endnote>
  <w:endnote w:type="continuationSeparator" w:id="0">
    <w:p w14:paraId="65CDAA28" w14:textId="77777777" w:rsidR="00104F06" w:rsidRDefault="00104F06" w:rsidP="00DB7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A8DC7" w14:textId="77777777" w:rsidR="008753B3" w:rsidRDefault="008753B3" w:rsidP="00B363D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0B3E0B59" w14:textId="77777777" w:rsidR="008753B3" w:rsidRDefault="008753B3" w:rsidP="00B363DD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F62AE" w14:textId="77777777" w:rsidR="008753B3" w:rsidRDefault="008753B3" w:rsidP="00B363DD">
    <w:pPr>
      <w:pStyle w:val="Pidipagina"/>
      <w:framePr w:wrap="around" w:vAnchor="text" w:hAnchor="margin" w:xAlign="right" w:y="1"/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9D053" w14:textId="77777777" w:rsidR="00104F06" w:rsidRDefault="00104F06" w:rsidP="00DB762B">
      <w:r>
        <w:separator/>
      </w:r>
    </w:p>
  </w:footnote>
  <w:footnote w:type="continuationSeparator" w:id="0">
    <w:p w14:paraId="0A28B2CF" w14:textId="77777777" w:rsidR="00104F06" w:rsidRDefault="00104F06" w:rsidP="00DB7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2E5E2" w14:textId="06FF69E0" w:rsidR="008753B3" w:rsidRPr="003053B1" w:rsidRDefault="008753B3" w:rsidP="00715495">
    <w:pPr>
      <w:pStyle w:val="Titolo1"/>
      <w:tabs>
        <w:tab w:val="left" w:pos="-567"/>
        <w:tab w:val="left" w:pos="-270"/>
      </w:tabs>
      <w:spacing w:before="0" w:after="0"/>
      <w:ind w:left="-270" w:right="-282" w:hanging="14"/>
      <w:jc w:val="both"/>
      <w:rPr>
        <w:sz w:val="24"/>
        <w:szCs w:val="24"/>
        <w:lang w:val="it-IT"/>
      </w:rPr>
    </w:pPr>
    <w:r>
      <w:rPr>
        <w:rFonts w:ascii="Verdana" w:hAnsi="Verdana"/>
        <w:noProof/>
        <w:sz w:val="28"/>
        <w:szCs w:val="28"/>
        <w:lang w:val="it-IT" w:eastAsia="en-US"/>
      </w:rPr>
      <w:t xml:space="preserve">23/02/2023 </w:t>
    </w:r>
    <w:r w:rsidRPr="003053B1">
      <w:rPr>
        <w:rFonts w:ascii="Verdana" w:hAnsi="Verdana"/>
        <w:sz w:val="28"/>
        <w:szCs w:val="28"/>
        <w:lang w:val="it-IT"/>
      </w:rPr>
      <w:t>– A</w:t>
    </w:r>
    <w:r>
      <w:rPr>
        <w:rFonts w:ascii="Verdana" w:hAnsi="Verdana"/>
        <w:sz w:val="28"/>
        <w:szCs w:val="28"/>
        <w:lang w:val="it-IT"/>
      </w:rPr>
      <w:t>rchitetture dei Sistemi di Elaborazione                          B</w:t>
    </w:r>
  </w:p>
  <w:p w14:paraId="2A39CA72" w14:textId="0747F137" w:rsidR="008753B3" w:rsidRPr="00757D80" w:rsidRDefault="008753B3" w:rsidP="00B363DD">
    <w:pPr>
      <w:pStyle w:val="Titolo1"/>
      <w:tabs>
        <w:tab w:val="left" w:pos="-567"/>
        <w:tab w:val="left" w:pos="-270"/>
      </w:tabs>
      <w:spacing w:before="0" w:after="0"/>
      <w:ind w:left="-270" w:right="-282" w:hanging="439"/>
      <w:rPr>
        <w:sz w:val="24"/>
        <w:szCs w:val="24"/>
      </w:rPr>
    </w:pPr>
    <w:r w:rsidRPr="003053B1">
      <w:rPr>
        <w:rFonts w:ascii="Book Antiqua" w:hAnsi="Book Antiqua"/>
        <w:b w:val="0"/>
        <w:i/>
        <w:sz w:val="28"/>
        <w:lang w:val="it-IT"/>
      </w:rPr>
      <w:br/>
    </w:r>
    <w:r>
      <w:rPr>
        <w:rFonts w:ascii="Book Antiqua" w:hAnsi="Book Antiqua"/>
        <w:b w:val="0"/>
        <w:i/>
        <w:sz w:val="28"/>
      </w:rPr>
      <w:t>Nome</w:t>
    </w:r>
    <w:r w:rsidRPr="00B7466F">
      <w:rPr>
        <w:rFonts w:ascii="Book Antiqua" w:hAnsi="Book Antiqua"/>
        <w:b w:val="0"/>
        <w:i/>
        <w:sz w:val="28"/>
      </w:rPr>
      <w:t xml:space="preserve">, </w:t>
    </w:r>
    <w:r>
      <w:rPr>
        <w:rFonts w:ascii="Book Antiqua" w:hAnsi="Book Antiqua"/>
        <w:b w:val="0"/>
        <w:i/>
        <w:sz w:val="28"/>
      </w:rPr>
      <w:t xml:space="preserve">MATRICOLA </w:t>
    </w:r>
    <w:r w:rsidRPr="00B7466F">
      <w:rPr>
        <w:sz w:val="24"/>
        <w:szCs w:val="24"/>
      </w:rPr>
      <w:t>...............………………………………….....................................</w:t>
    </w:r>
    <w:r>
      <w:rPr>
        <w:sz w:val="24"/>
        <w:szCs w:val="24"/>
      </w:rPr>
      <w:t>...</w:t>
    </w:r>
    <w:r w:rsidRPr="00B7466F">
      <w:rPr>
        <w:sz w:val="24"/>
        <w:szCs w:val="24"/>
      </w:rPr>
      <w:t>...</w:t>
    </w:r>
  </w:p>
  <w:p w14:paraId="06184BDD" w14:textId="77777777" w:rsidR="008753B3" w:rsidRDefault="008753B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81C4C01"/>
    <w:multiLevelType w:val="hybridMultilevel"/>
    <w:tmpl w:val="F4005C4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93C6A"/>
    <w:multiLevelType w:val="hybridMultilevel"/>
    <w:tmpl w:val="FD404B48"/>
    <w:lvl w:ilvl="0" w:tplc="0410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0E3E3B"/>
    <w:multiLevelType w:val="hybridMultilevel"/>
    <w:tmpl w:val="1CF0963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24C1304"/>
    <w:multiLevelType w:val="hybridMultilevel"/>
    <w:tmpl w:val="E7067ED4"/>
    <w:lvl w:ilvl="0" w:tplc="6E4847A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49F5868"/>
    <w:multiLevelType w:val="hybridMultilevel"/>
    <w:tmpl w:val="B5B8F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5C2A19"/>
    <w:multiLevelType w:val="hybridMultilevel"/>
    <w:tmpl w:val="85CC5826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6ADB1C16"/>
    <w:multiLevelType w:val="multilevel"/>
    <w:tmpl w:val="6D9EA048"/>
    <w:lvl w:ilvl="0">
      <w:start w:val="1"/>
      <w:numFmt w:val="decimal"/>
      <w:lvlText w:val="%1-"/>
      <w:lvlJc w:val="left"/>
      <w:pPr>
        <w:ind w:left="972" w:hanging="972"/>
      </w:pPr>
      <w:rPr>
        <w:rFonts w:hint="default"/>
        <w:b/>
      </w:rPr>
    </w:lvl>
    <w:lvl w:ilvl="1">
      <w:start w:val="1"/>
      <w:numFmt w:val="decimal"/>
      <w:lvlText w:val="%1-%2-"/>
      <w:lvlJc w:val="left"/>
      <w:pPr>
        <w:ind w:left="972" w:hanging="972"/>
      </w:pPr>
      <w:rPr>
        <w:rFonts w:hint="default"/>
        <w:b/>
      </w:rPr>
    </w:lvl>
    <w:lvl w:ilvl="2">
      <w:start w:val="1"/>
      <w:numFmt w:val="decimal"/>
      <w:lvlText w:val="%1-%2-%3-"/>
      <w:lvlJc w:val="left"/>
      <w:pPr>
        <w:ind w:left="972" w:hanging="972"/>
      </w:pPr>
      <w:rPr>
        <w:rFonts w:hint="default"/>
        <w:b/>
      </w:rPr>
    </w:lvl>
    <w:lvl w:ilvl="3">
      <w:start w:val="1"/>
      <w:numFmt w:val="decimal"/>
      <w:lvlText w:val="%1-%2-%3-%4-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-%2-%3-%4-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-%3-%4-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-%2-%3-%4-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-%2-%3-%4-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-%2-%3-%4-%5.%6.%7.%8.%9."/>
      <w:lvlJc w:val="left"/>
      <w:pPr>
        <w:ind w:left="2160" w:hanging="2160"/>
      </w:pPr>
      <w:rPr>
        <w:rFonts w:hint="default"/>
        <w:b/>
      </w:rPr>
    </w:lvl>
  </w:abstractNum>
  <w:abstractNum w:abstractNumId="9" w15:restartNumberingAfterBreak="0">
    <w:nsid w:val="72C41CF6"/>
    <w:multiLevelType w:val="hybridMultilevel"/>
    <w:tmpl w:val="41829A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044DE2"/>
    <w:multiLevelType w:val="hybridMultilevel"/>
    <w:tmpl w:val="FA02B5A8"/>
    <w:lvl w:ilvl="0" w:tplc="F25070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945290">
    <w:abstractNumId w:val="7"/>
  </w:num>
  <w:num w:numId="2" w16cid:durableId="1717315461">
    <w:abstractNumId w:val="5"/>
  </w:num>
  <w:num w:numId="3" w16cid:durableId="1584604975">
    <w:abstractNumId w:val="1"/>
  </w:num>
  <w:num w:numId="4" w16cid:durableId="1581719554">
    <w:abstractNumId w:val="2"/>
  </w:num>
  <w:num w:numId="5" w16cid:durableId="1850752769">
    <w:abstractNumId w:val="0"/>
  </w:num>
  <w:num w:numId="6" w16cid:durableId="54089464">
    <w:abstractNumId w:val="3"/>
  </w:num>
  <w:num w:numId="7" w16cid:durableId="481888787">
    <w:abstractNumId w:val="6"/>
  </w:num>
  <w:num w:numId="8" w16cid:durableId="1309700157">
    <w:abstractNumId w:val="8"/>
  </w:num>
  <w:num w:numId="9" w16cid:durableId="1556770972">
    <w:abstractNumId w:val="10"/>
  </w:num>
  <w:num w:numId="10" w16cid:durableId="69541759">
    <w:abstractNumId w:val="9"/>
  </w:num>
  <w:num w:numId="11" w16cid:durableId="4927934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0NzE2sDSzNDZQ0lEKTi0uzszPAykwrAUAAo5ctSwAAAA="/>
  </w:docVars>
  <w:rsids>
    <w:rsidRoot w:val="00694335"/>
    <w:rsid w:val="00002BDE"/>
    <w:rsid w:val="00020187"/>
    <w:rsid w:val="00052FC0"/>
    <w:rsid w:val="000867D5"/>
    <w:rsid w:val="000B37A9"/>
    <w:rsid w:val="000B6E07"/>
    <w:rsid w:val="000C1686"/>
    <w:rsid w:val="000E66B2"/>
    <w:rsid w:val="00104F06"/>
    <w:rsid w:val="0011392E"/>
    <w:rsid w:val="00122139"/>
    <w:rsid w:val="0013427C"/>
    <w:rsid w:val="00143B69"/>
    <w:rsid w:val="00144B29"/>
    <w:rsid w:val="00150FFF"/>
    <w:rsid w:val="001563A5"/>
    <w:rsid w:val="00162E93"/>
    <w:rsid w:val="0016525D"/>
    <w:rsid w:val="00166DFB"/>
    <w:rsid w:val="00187A94"/>
    <w:rsid w:val="001A6623"/>
    <w:rsid w:val="001B26EA"/>
    <w:rsid w:val="001B5B99"/>
    <w:rsid w:val="001D2A26"/>
    <w:rsid w:val="001D6FEB"/>
    <w:rsid w:val="001E0C09"/>
    <w:rsid w:val="00222534"/>
    <w:rsid w:val="00223C4C"/>
    <w:rsid w:val="002916EB"/>
    <w:rsid w:val="00293396"/>
    <w:rsid w:val="002A3A72"/>
    <w:rsid w:val="002A5B59"/>
    <w:rsid w:val="00380F88"/>
    <w:rsid w:val="003A344C"/>
    <w:rsid w:val="003A44CA"/>
    <w:rsid w:val="003A4FB3"/>
    <w:rsid w:val="003B56D2"/>
    <w:rsid w:val="003C39A0"/>
    <w:rsid w:val="003E3C4D"/>
    <w:rsid w:val="003E7B8F"/>
    <w:rsid w:val="004119DE"/>
    <w:rsid w:val="00432BFA"/>
    <w:rsid w:val="0045533D"/>
    <w:rsid w:val="00474A28"/>
    <w:rsid w:val="004930F8"/>
    <w:rsid w:val="004E0F96"/>
    <w:rsid w:val="004F3CA3"/>
    <w:rsid w:val="00521107"/>
    <w:rsid w:val="005259A1"/>
    <w:rsid w:val="00551030"/>
    <w:rsid w:val="00551124"/>
    <w:rsid w:val="005620CC"/>
    <w:rsid w:val="0056270E"/>
    <w:rsid w:val="005725EC"/>
    <w:rsid w:val="0057433A"/>
    <w:rsid w:val="005906A1"/>
    <w:rsid w:val="005A27D1"/>
    <w:rsid w:val="005B224F"/>
    <w:rsid w:val="005C792F"/>
    <w:rsid w:val="00610AE5"/>
    <w:rsid w:val="00616845"/>
    <w:rsid w:val="00645E5D"/>
    <w:rsid w:val="0064613D"/>
    <w:rsid w:val="00694335"/>
    <w:rsid w:val="006E33BB"/>
    <w:rsid w:val="00707248"/>
    <w:rsid w:val="00715495"/>
    <w:rsid w:val="00721D5A"/>
    <w:rsid w:val="00725AB1"/>
    <w:rsid w:val="00727362"/>
    <w:rsid w:val="00752F3C"/>
    <w:rsid w:val="007615CA"/>
    <w:rsid w:val="00761901"/>
    <w:rsid w:val="007669C2"/>
    <w:rsid w:val="00772866"/>
    <w:rsid w:val="00777806"/>
    <w:rsid w:val="00793D81"/>
    <w:rsid w:val="00795058"/>
    <w:rsid w:val="007A6D14"/>
    <w:rsid w:val="007B0DE3"/>
    <w:rsid w:val="007D0BE4"/>
    <w:rsid w:val="007D1D76"/>
    <w:rsid w:val="00803894"/>
    <w:rsid w:val="00807360"/>
    <w:rsid w:val="00812292"/>
    <w:rsid w:val="008161A4"/>
    <w:rsid w:val="0081622C"/>
    <w:rsid w:val="00816AC1"/>
    <w:rsid w:val="00837BCB"/>
    <w:rsid w:val="008634C5"/>
    <w:rsid w:val="008753B3"/>
    <w:rsid w:val="00895F9B"/>
    <w:rsid w:val="00897354"/>
    <w:rsid w:val="008B56E7"/>
    <w:rsid w:val="008B734F"/>
    <w:rsid w:val="008C58DA"/>
    <w:rsid w:val="008D5B2B"/>
    <w:rsid w:val="00916FAF"/>
    <w:rsid w:val="00947ACA"/>
    <w:rsid w:val="00951037"/>
    <w:rsid w:val="00952C94"/>
    <w:rsid w:val="00991EB0"/>
    <w:rsid w:val="009A1151"/>
    <w:rsid w:val="009B19CE"/>
    <w:rsid w:val="009C175E"/>
    <w:rsid w:val="009C5F29"/>
    <w:rsid w:val="009D44C9"/>
    <w:rsid w:val="009F4437"/>
    <w:rsid w:val="00A00705"/>
    <w:rsid w:val="00A151D8"/>
    <w:rsid w:val="00A40C6E"/>
    <w:rsid w:val="00A45F3E"/>
    <w:rsid w:val="00A46833"/>
    <w:rsid w:val="00A51986"/>
    <w:rsid w:val="00A57A3B"/>
    <w:rsid w:val="00A74DD7"/>
    <w:rsid w:val="00AA1F8F"/>
    <w:rsid w:val="00AA4B9B"/>
    <w:rsid w:val="00AA6519"/>
    <w:rsid w:val="00AA68DA"/>
    <w:rsid w:val="00AB722E"/>
    <w:rsid w:val="00AF0124"/>
    <w:rsid w:val="00B01852"/>
    <w:rsid w:val="00B05AD1"/>
    <w:rsid w:val="00B12E93"/>
    <w:rsid w:val="00B363DD"/>
    <w:rsid w:val="00B4489F"/>
    <w:rsid w:val="00B44C89"/>
    <w:rsid w:val="00B44EDA"/>
    <w:rsid w:val="00B46356"/>
    <w:rsid w:val="00BF341D"/>
    <w:rsid w:val="00C06109"/>
    <w:rsid w:val="00C15295"/>
    <w:rsid w:val="00C34CA3"/>
    <w:rsid w:val="00C35855"/>
    <w:rsid w:val="00CC394C"/>
    <w:rsid w:val="00CE26F3"/>
    <w:rsid w:val="00CE57FB"/>
    <w:rsid w:val="00CF58E9"/>
    <w:rsid w:val="00D0278E"/>
    <w:rsid w:val="00D04C11"/>
    <w:rsid w:val="00D06556"/>
    <w:rsid w:val="00D11660"/>
    <w:rsid w:val="00D169CB"/>
    <w:rsid w:val="00D16F67"/>
    <w:rsid w:val="00D221B4"/>
    <w:rsid w:val="00D24FF9"/>
    <w:rsid w:val="00D30970"/>
    <w:rsid w:val="00D3348B"/>
    <w:rsid w:val="00D33D4A"/>
    <w:rsid w:val="00D43654"/>
    <w:rsid w:val="00D57A10"/>
    <w:rsid w:val="00D644C2"/>
    <w:rsid w:val="00D93340"/>
    <w:rsid w:val="00D94816"/>
    <w:rsid w:val="00DB4777"/>
    <w:rsid w:val="00DB762B"/>
    <w:rsid w:val="00DD0CAC"/>
    <w:rsid w:val="00DD4ED5"/>
    <w:rsid w:val="00DE5811"/>
    <w:rsid w:val="00DE7D02"/>
    <w:rsid w:val="00DF020D"/>
    <w:rsid w:val="00DF020F"/>
    <w:rsid w:val="00E00717"/>
    <w:rsid w:val="00E168B1"/>
    <w:rsid w:val="00E42BEC"/>
    <w:rsid w:val="00E46AF4"/>
    <w:rsid w:val="00E8048C"/>
    <w:rsid w:val="00E83C0C"/>
    <w:rsid w:val="00E90839"/>
    <w:rsid w:val="00EB1968"/>
    <w:rsid w:val="00EC0659"/>
    <w:rsid w:val="00F178A5"/>
    <w:rsid w:val="00F215D4"/>
    <w:rsid w:val="00F34280"/>
    <w:rsid w:val="00F42565"/>
    <w:rsid w:val="00F65270"/>
    <w:rsid w:val="00F6580C"/>
    <w:rsid w:val="00F6614B"/>
    <w:rsid w:val="00FA4B8B"/>
    <w:rsid w:val="00FA6A1B"/>
    <w:rsid w:val="00FA6E68"/>
    <w:rsid w:val="00FB159C"/>
    <w:rsid w:val="00FC50B6"/>
    <w:rsid w:val="00FE7AFE"/>
    <w:rsid w:val="00FF5BE0"/>
    <w:rsid w:val="00FF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B3014"/>
  <w15:docId w15:val="{98962087-E688-4B6F-992F-1C9F730A5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62E93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Titolo1">
    <w:name w:val="heading 1"/>
    <w:basedOn w:val="Normale"/>
    <w:next w:val="Normale"/>
    <w:link w:val="Titolo1Carattere"/>
    <w:qFormat/>
    <w:rsid w:val="00B363DD"/>
    <w:pPr>
      <w:keepNext/>
      <w:numPr>
        <w:numId w:val="5"/>
      </w:numPr>
      <w:spacing w:before="240" w:after="60"/>
      <w:outlineLvl w:val="0"/>
    </w:pPr>
    <w:rPr>
      <w:rFonts w:ascii="Arial" w:hAnsi="Arial"/>
      <w:b/>
      <w:kern w:val="1"/>
      <w:sz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169CB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D169CB"/>
    <w:pPr>
      <w:suppressAutoHyphens w:val="0"/>
      <w:spacing w:before="100" w:beforeAutospacing="1" w:after="100" w:afterAutospacing="1"/>
    </w:pPr>
    <w:rPr>
      <w:sz w:val="24"/>
      <w:szCs w:val="24"/>
      <w:lang w:val="it-IT" w:eastAsia="it-IT"/>
    </w:rPr>
  </w:style>
  <w:style w:type="character" w:customStyle="1" w:styleId="Titolo1Carattere">
    <w:name w:val="Titolo 1 Carattere"/>
    <w:basedOn w:val="Carpredefinitoparagrafo"/>
    <w:link w:val="Titolo1"/>
    <w:rsid w:val="00B363DD"/>
    <w:rPr>
      <w:rFonts w:ascii="Arial" w:eastAsia="Times New Roman" w:hAnsi="Arial" w:cs="Times New Roman"/>
      <w:b/>
      <w:kern w:val="1"/>
      <w:sz w:val="32"/>
      <w:szCs w:val="20"/>
      <w:lang w:val="en-US"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B363D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363DD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Pidipagina">
    <w:name w:val="footer"/>
    <w:basedOn w:val="Normale"/>
    <w:link w:val="PidipaginaCarattere"/>
    <w:uiPriority w:val="99"/>
    <w:unhideWhenUsed/>
    <w:rsid w:val="00B363D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363DD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styleId="Numeropagina">
    <w:name w:val="page number"/>
    <w:uiPriority w:val="99"/>
    <w:semiHidden/>
    <w:unhideWhenUsed/>
    <w:rsid w:val="00B363DD"/>
  </w:style>
  <w:style w:type="table" w:styleId="Grigliatabella">
    <w:name w:val="Table Grid"/>
    <w:basedOn w:val="Tabellanormale"/>
    <w:uiPriority w:val="59"/>
    <w:rsid w:val="00B363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3">
    <w:name w:val="Grid Table 3"/>
    <w:basedOn w:val="Tabellanormale"/>
    <w:uiPriority w:val="48"/>
    <w:rsid w:val="00B363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3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5199C-4B5C-4588-A2A8-FC109AF81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907</Words>
  <Characters>5170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chez</dc:creator>
  <cp:lastModifiedBy>Simone Bugni Duch</cp:lastModifiedBy>
  <cp:revision>7</cp:revision>
  <cp:lastPrinted>2014-01-14T05:05:00Z</cp:lastPrinted>
  <dcterms:created xsi:type="dcterms:W3CDTF">2023-02-23T10:17:00Z</dcterms:created>
  <dcterms:modified xsi:type="dcterms:W3CDTF">2023-07-02T12:18:00Z</dcterms:modified>
</cp:coreProperties>
</file>